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22E3250C" w14:textId="77777777" w:rsidTr="0083251E">
        <w:trPr>
          <w:jc w:val="center"/>
        </w:trPr>
        <w:tc>
          <w:tcPr>
            <w:tcW w:w="247" w:type="pct"/>
          </w:tcPr>
          <w:p w14:paraId="763B09F7" w14:textId="77777777" w:rsidR="004D7519" w:rsidRPr="006271B3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1.SINIF</w:t>
            </w:r>
          </w:p>
        </w:tc>
        <w:tc>
          <w:tcPr>
            <w:tcW w:w="945" w:type="pct"/>
          </w:tcPr>
          <w:p w14:paraId="51FA3347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068E1006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130978DE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6D6EA973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8" w:type="pct"/>
          </w:tcPr>
          <w:p w14:paraId="49678196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5E0817" w:rsidRPr="006271B3" w14:paraId="2EFC8EF2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7F10F0C2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47F1338B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B533916" w14:textId="77777777" w:rsidR="00334227" w:rsidRPr="006271B3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2C1AF73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B7499EF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342206B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0AE2845D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E0817" w:rsidRPr="006271B3" w14:paraId="5C491454" w14:textId="77777777" w:rsidTr="0083251E">
        <w:trPr>
          <w:jc w:val="center"/>
        </w:trPr>
        <w:tc>
          <w:tcPr>
            <w:tcW w:w="247" w:type="pct"/>
          </w:tcPr>
          <w:p w14:paraId="2A04A55E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0F48DD9E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0F8A5F71" w14:textId="7CC3027C" w:rsidR="00C30DA6" w:rsidRPr="00741E12" w:rsidRDefault="00AD4D9F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Siyaset Bilimi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Doç. Dr. Ahmet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</w:p>
        </w:tc>
        <w:tc>
          <w:tcPr>
            <w:tcW w:w="1008" w:type="pct"/>
          </w:tcPr>
          <w:p w14:paraId="75232455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3D89CA01" w14:textId="6035C41E" w:rsidR="00C30DA6" w:rsidRPr="006271B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Kadir Aslanboğa</w:t>
            </w:r>
          </w:p>
        </w:tc>
        <w:tc>
          <w:tcPr>
            <w:tcW w:w="1028" w:type="pct"/>
          </w:tcPr>
          <w:p w14:paraId="6A174F9E" w14:textId="77777777" w:rsidR="00C30DA6" w:rsidRPr="006271B3" w:rsidRDefault="00C30DA6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0F6AC3AE" w14:textId="77777777" w:rsidR="00F504CD" w:rsidRPr="00C51066" w:rsidRDefault="00F504CD" w:rsidP="00F504C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Atatürk İlkeleri ve İnkılap T.II</w:t>
            </w:r>
          </w:p>
          <w:p w14:paraId="1B5656A3" w14:textId="1FE5EF0B" w:rsidR="00C30DA6" w:rsidRPr="006271B3" w:rsidRDefault="00F504CD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 xml:space="preserve">Öğr. Gör. Gökhan BAYRAM </w:t>
            </w:r>
            <w:r w:rsidRPr="00AD4B34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Pr="00AD4B34">
              <w:rPr>
                <w:rFonts w:ascii="Times New Roman" w:hAnsi="Times New Roman"/>
                <w:b/>
                <w:sz w:val="14"/>
                <w:szCs w:val="14"/>
              </w:rPr>
              <w:t>)</w:t>
            </w:r>
          </w:p>
        </w:tc>
        <w:tc>
          <w:tcPr>
            <w:tcW w:w="728" w:type="pct"/>
          </w:tcPr>
          <w:p w14:paraId="4FCDF804" w14:textId="77777777" w:rsidR="006548A7" w:rsidRPr="002A6040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2BB09D80" w14:textId="77777777" w:rsidR="006548A7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5A4676D1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72F67BB8" w14:textId="77777777" w:rsidTr="00A426D8">
        <w:trPr>
          <w:trHeight w:val="388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11673E5A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BFF827B" w14:textId="427F3A3A" w:rsidR="00543F5D" w:rsidRPr="00741E12" w:rsidRDefault="00AD4D9F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Siyaset Bilimi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Doç. Dr. Ahmet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</w:p>
        </w:tc>
        <w:tc>
          <w:tcPr>
            <w:tcW w:w="1008" w:type="pct"/>
            <w:shd w:val="clear" w:color="auto" w:fill="F2F2F2"/>
          </w:tcPr>
          <w:p w14:paraId="09B19AD4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2398C9E4" w14:textId="7D8D6804" w:rsidR="00543F5D" w:rsidRPr="006271B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Kadir Aslanboğa</w:t>
            </w:r>
          </w:p>
        </w:tc>
        <w:tc>
          <w:tcPr>
            <w:tcW w:w="1028" w:type="pct"/>
            <w:shd w:val="clear" w:color="auto" w:fill="F2F2F2"/>
          </w:tcPr>
          <w:p w14:paraId="3297A0EB" w14:textId="06E8D49F" w:rsidR="00543F5D" w:rsidRPr="006271B3" w:rsidRDefault="00543F5D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32F95B6" w14:textId="77777777" w:rsidR="00F504CD" w:rsidRPr="00C51066" w:rsidRDefault="00F504CD" w:rsidP="00F504C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Atatürk İlkeleri ve İnkılap T.II</w:t>
            </w:r>
          </w:p>
          <w:p w14:paraId="2F35A631" w14:textId="16B103A8" w:rsidR="00543F5D" w:rsidRPr="006271B3" w:rsidRDefault="00F504CD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 xml:space="preserve">Öğr. Gör. Gökhan BAYRAM </w:t>
            </w:r>
            <w:r w:rsidRPr="00AD4B34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Pr="00AD4B34">
              <w:rPr>
                <w:rFonts w:ascii="Times New Roman" w:hAnsi="Times New Roman"/>
                <w:b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F2F2F2"/>
          </w:tcPr>
          <w:p w14:paraId="11B3AD57" w14:textId="77777777" w:rsidR="006548A7" w:rsidRPr="002A6040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350DA298" w14:textId="77777777" w:rsidR="006548A7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383561D2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726220CB" w14:textId="77777777" w:rsidTr="0083251E">
        <w:trPr>
          <w:jc w:val="center"/>
        </w:trPr>
        <w:tc>
          <w:tcPr>
            <w:tcW w:w="247" w:type="pct"/>
          </w:tcPr>
          <w:p w14:paraId="74F53827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7E78292C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7564D4E7" w14:textId="61C75D7D" w:rsidR="00543F5D" w:rsidRPr="006271B3" w:rsidRDefault="00543F5D" w:rsidP="004C054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34DC59B7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38489BC1" w14:textId="046A897E" w:rsidR="00543F5D" w:rsidRPr="006271B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Kadir Aslanboğa</w:t>
            </w:r>
          </w:p>
        </w:tc>
        <w:tc>
          <w:tcPr>
            <w:tcW w:w="1028" w:type="pct"/>
          </w:tcPr>
          <w:p w14:paraId="1A69D220" w14:textId="77777777" w:rsidR="00611B70" w:rsidRPr="00890C78" w:rsidRDefault="00611B70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Siyasal Düşünceler</w:t>
            </w:r>
          </w:p>
          <w:p w14:paraId="68AECA86" w14:textId="77777777" w:rsidR="00611B70" w:rsidRDefault="00611B70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Tarih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.Üyesi Olkan Senemoğlu</w:t>
            </w:r>
          </w:p>
          <w:p w14:paraId="0603D0C1" w14:textId="2F2D81FF" w:rsidR="00543F5D" w:rsidRPr="006271B3" w:rsidRDefault="00543F5D" w:rsidP="00756A9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63084764" w14:textId="5F5BA47B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2C8E3DF" w14:textId="77777777" w:rsidR="006548A7" w:rsidRPr="002A6040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7FDAC776" w14:textId="77777777" w:rsidR="006548A7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4FA7C5F5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2067B705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082BCD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136441FC" w14:textId="761393B8" w:rsidR="00543F5D" w:rsidRPr="00741E12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</w:p>
        </w:tc>
        <w:tc>
          <w:tcPr>
            <w:tcW w:w="1008" w:type="pct"/>
            <w:shd w:val="clear" w:color="auto" w:fill="F2F2F2"/>
          </w:tcPr>
          <w:p w14:paraId="7594B463" w14:textId="77777777" w:rsidR="00200554" w:rsidRDefault="00200554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İbrahim Halil Bulan</w:t>
            </w:r>
          </w:p>
          <w:p w14:paraId="0CFD542E" w14:textId="55CC1D1D" w:rsidR="00543F5D" w:rsidRPr="006271B3" w:rsidRDefault="00543F5D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5CB6CF6" w14:textId="77777777" w:rsidR="00611B70" w:rsidRPr="00890C78" w:rsidRDefault="00611B70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Siyasal Düşünceler</w:t>
            </w:r>
          </w:p>
          <w:p w14:paraId="081FEEF0" w14:textId="77777777" w:rsidR="00611B70" w:rsidRDefault="00611B70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Tarih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.Üyesi Olkan Senemoğlu</w:t>
            </w:r>
          </w:p>
          <w:p w14:paraId="6D932733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83E3DA3" w14:textId="77777777" w:rsidR="00955820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Atatürk İlkeleri ve İnkılap T.II</w:t>
            </w:r>
          </w:p>
          <w:p w14:paraId="36CF7453" w14:textId="77777777" w:rsidR="00955820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Öğr. Gör. Gökhan BAYRAM</w:t>
            </w:r>
          </w:p>
          <w:p w14:paraId="4463EC90" w14:textId="4FAE7363" w:rsidR="00543F5D" w:rsidRPr="006271B3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</w:t>
            </w:r>
          </w:p>
        </w:tc>
        <w:tc>
          <w:tcPr>
            <w:tcW w:w="728" w:type="pct"/>
            <w:shd w:val="clear" w:color="auto" w:fill="F2F2F2"/>
          </w:tcPr>
          <w:p w14:paraId="48773637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709B11CD" w14:textId="77777777" w:rsidTr="0083251E">
        <w:trPr>
          <w:jc w:val="center"/>
        </w:trPr>
        <w:tc>
          <w:tcPr>
            <w:tcW w:w="247" w:type="pct"/>
          </w:tcPr>
          <w:p w14:paraId="45E508E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7E92F7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671ADBF2" w14:textId="38EC96EE" w:rsidR="00543F5D" w:rsidRPr="00741E12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Doç. Dr. Ahmet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</w:p>
        </w:tc>
        <w:tc>
          <w:tcPr>
            <w:tcW w:w="1008" w:type="pct"/>
          </w:tcPr>
          <w:p w14:paraId="5ABDFBB7" w14:textId="77777777" w:rsidR="00200554" w:rsidRDefault="00200554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İbrahim Halil Bulan</w:t>
            </w:r>
          </w:p>
          <w:p w14:paraId="19146C3A" w14:textId="1285BD53" w:rsidR="00543F5D" w:rsidRPr="006271B3" w:rsidRDefault="00543F5D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21F51459" w14:textId="2856000E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854603D" w14:textId="77777777" w:rsidR="00955820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Atatürk İlkeleri ve İnkılap T.II</w:t>
            </w:r>
          </w:p>
          <w:p w14:paraId="47FCBF81" w14:textId="77777777" w:rsidR="00955820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Öğr. Gör. Gökhan BAYRAM</w:t>
            </w:r>
          </w:p>
          <w:p w14:paraId="586F559E" w14:textId="2F5CD054" w:rsidR="00543F5D" w:rsidRPr="00C51066" w:rsidRDefault="00543F5D" w:rsidP="0095582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42346F35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5DB6F5BD" w14:textId="77777777" w:rsidTr="0083251E">
        <w:trPr>
          <w:trHeight w:val="327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0BA30FC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09A1F08F" w14:textId="33C2DE04" w:rsidR="00543F5D" w:rsidRPr="00741E12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</w:t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. Dr. Ahmet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08" w:type="pct"/>
            <w:shd w:val="clear" w:color="auto" w:fill="F2F2F2"/>
          </w:tcPr>
          <w:p w14:paraId="69AC0BC2" w14:textId="77777777" w:rsidR="00C756C7" w:rsidRPr="00413C4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Medeni Hukuk</w:t>
            </w:r>
          </w:p>
          <w:p w14:paraId="084C0312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Doç. Dr. Recep Fedai</w:t>
            </w:r>
          </w:p>
          <w:p w14:paraId="2496638F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9FB3AFB" w14:textId="50E4FC40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1612A247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3E8314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6ED6FF42" w14:textId="77777777" w:rsidTr="0083251E">
        <w:trPr>
          <w:trHeight w:val="82"/>
          <w:jc w:val="center"/>
        </w:trPr>
        <w:tc>
          <w:tcPr>
            <w:tcW w:w="247" w:type="pct"/>
          </w:tcPr>
          <w:p w14:paraId="4EFE2D0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081319F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2A60E7FC" w14:textId="3691EA36" w:rsidR="00543F5D" w:rsidRPr="006271B3" w:rsidRDefault="00543F5D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671E8B19" w14:textId="77777777" w:rsidR="00C756C7" w:rsidRPr="00413C4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Medeni Hukuk</w:t>
            </w:r>
          </w:p>
          <w:p w14:paraId="19CB3BD0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Doç. Dr. Recep Fedai</w:t>
            </w:r>
          </w:p>
          <w:p w14:paraId="42765B5E" w14:textId="6754AD86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5A8E7EF2" w14:textId="4C9F1688" w:rsidR="00543F5D" w:rsidRPr="006271B3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7A8F4FD" w14:textId="6ED64FC2" w:rsidR="00543F5D" w:rsidRPr="006271B3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17CB570B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6E1532B1" w14:textId="77777777" w:rsidTr="00AD4B34">
        <w:trPr>
          <w:trHeight w:val="421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59FA6548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5D40DCE9" w14:textId="5286443B" w:rsidR="00543F5D" w:rsidRPr="006271B3" w:rsidRDefault="00543F5D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0391C170" w14:textId="352BE8AD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9B68ADB" w14:textId="1E8A9699" w:rsidR="00543F5D" w:rsidRPr="006271B3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AF9AAA2" w14:textId="75819272" w:rsidR="00543F5D" w:rsidRPr="006271B3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1713CFB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221EAD20" w14:textId="77777777" w:rsidTr="0083251E">
        <w:trPr>
          <w:jc w:val="center"/>
        </w:trPr>
        <w:tc>
          <w:tcPr>
            <w:tcW w:w="247" w:type="pct"/>
          </w:tcPr>
          <w:p w14:paraId="3E469082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422ADC2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64887F61" w14:textId="7ABFB119" w:rsidR="00543F5D" w:rsidRPr="006271B3" w:rsidRDefault="00543F5D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3C5F51E7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Yabancı Dil (İngilizce) II</w:t>
            </w:r>
          </w:p>
          <w:p w14:paraId="2FD5D1A7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Pelin Albayrak</w:t>
            </w:r>
          </w:p>
          <w:p w14:paraId="638B92E3" w14:textId="6AC1C8BC" w:rsidR="00543F5D" w:rsidRPr="006271B3" w:rsidRDefault="00543F5D" w:rsidP="00175A0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7C8F08D2" w14:textId="29D656DB" w:rsidR="00543F5D" w:rsidRPr="006271B3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165251E2" w14:textId="06DC2431" w:rsidR="00543F5D" w:rsidRPr="006271B3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6F1C0CA9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2E31F628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10A97A5B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491B3EE7" w14:textId="26FA0CBC" w:rsidR="00543F5D" w:rsidRPr="006271B3" w:rsidRDefault="00543F5D" w:rsidP="004C054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4C079810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Yabancı Dil (İngilizce) II</w:t>
            </w:r>
          </w:p>
          <w:p w14:paraId="5A616F55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Pelin Albayrak</w:t>
            </w:r>
          </w:p>
          <w:p w14:paraId="354901CE" w14:textId="273ECD75" w:rsidR="00543F5D" w:rsidRPr="006271B3" w:rsidRDefault="00543F5D" w:rsidP="00175A0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4CD7062A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70145A4A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57D8AB56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4E2CD8DA" w14:textId="77777777" w:rsidTr="00741E12">
        <w:trPr>
          <w:trHeight w:val="42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6ED8CC4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0E22F694" w14:textId="3A71594A" w:rsidR="002C6BD4" w:rsidRPr="00741E12" w:rsidRDefault="00F74CFF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Siyaset Bilimi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Doç. Dr. Ahmet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6E5A3340" w14:textId="48DF6D85" w:rsidR="002C6BD4" w:rsidRPr="00741E12" w:rsidRDefault="00982D64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İbrahim Halil Bulan</w:t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auto"/>
          </w:tcPr>
          <w:p w14:paraId="156D13E4" w14:textId="77777777" w:rsidR="002C6BD4" w:rsidRPr="006271B3" w:rsidRDefault="002C6BD4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77C6871B" w14:textId="6D4163AB" w:rsidR="002C6BD4" w:rsidRPr="006271B3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auto"/>
          </w:tcPr>
          <w:p w14:paraId="163A1B0F" w14:textId="77777777" w:rsidR="002C6BD4" w:rsidRPr="006271B3" w:rsidRDefault="002C6BD4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55C726E0" w14:textId="77777777" w:rsidTr="00741E12">
        <w:trPr>
          <w:trHeight w:val="389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3225B7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381D0B47" w14:textId="2BD159CB" w:rsidR="002C6BD4" w:rsidRPr="00741E12" w:rsidRDefault="00F74CFF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Siyaset Bilimi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Doç. Dr. Ahmet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4D466B19" w14:textId="46B594D7" w:rsidR="002C6BD4" w:rsidRPr="00741E12" w:rsidRDefault="00982D64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</w:t>
            </w:r>
            <w:r w:rsidR="00741E12">
              <w:rPr>
                <w:rFonts w:ascii="Times New Roman" w:hAnsi="Times New Roman"/>
                <w:sz w:val="14"/>
                <w:szCs w:val="14"/>
              </w:rPr>
              <w:t>ürk Dili II</w:t>
            </w:r>
            <w:r w:rsidR="00741E12">
              <w:rPr>
                <w:rFonts w:ascii="Times New Roman" w:hAnsi="Times New Roman"/>
                <w:sz w:val="14"/>
                <w:szCs w:val="14"/>
              </w:rPr>
              <w:br/>
              <w:t>İbrahim Halil Bul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218782CA" w14:textId="77777777" w:rsidR="002C6BD4" w:rsidRPr="006271B3" w:rsidRDefault="002C6BD4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7B0EB51" w14:textId="29988229" w:rsidR="002C6BD4" w:rsidRPr="006271B3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1940609D" w14:textId="77777777" w:rsidR="002C6BD4" w:rsidRPr="006271B3" w:rsidRDefault="002C6BD4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2711D532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17DA54B1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2DEFC99E" w14:textId="317C14CB" w:rsidR="002C6BD4" w:rsidRPr="00741E12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</w:t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et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 w:rsidR="00C8555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8555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8555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63167888" w14:textId="71ED3792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701AD3D8" w14:textId="77777777" w:rsidR="002C6BD4" w:rsidRPr="006271B3" w:rsidRDefault="002C6BD4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03DE886" w14:textId="5AC624BA" w:rsidR="002C6BD4" w:rsidRPr="006271B3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1E25095" w14:textId="77777777" w:rsidR="006548A7" w:rsidRPr="002A6040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423A5F50" w14:textId="4A144654" w:rsidR="006548A7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720E3B9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7112C14B" w14:textId="77777777" w:rsidTr="0083251E">
        <w:trPr>
          <w:jc w:val="center"/>
        </w:trPr>
        <w:tc>
          <w:tcPr>
            <w:tcW w:w="247" w:type="pct"/>
          </w:tcPr>
          <w:p w14:paraId="722CAD0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36F641B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2EFCC662" w14:textId="14A3957A" w:rsidR="002C6BD4" w:rsidRPr="00741E12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8555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8555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31ADCD28" w14:textId="743D8231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 xml:space="preserve">Yabancı Dil (İngilizce) II </w:t>
            </w:r>
          </w:p>
          <w:p w14:paraId="73A43BDD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Pelin Albayrak</w:t>
            </w:r>
          </w:p>
          <w:p w14:paraId="280326EA" w14:textId="655385F7" w:rsidR="002C6BD4" w:rsidRPr="00741E12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0"/>
                <w:szCs w:val="14"/>
              </w:rPr>
            </w:pPr>
            <w:r w:rsidRPr="00741E1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Pr="00741E12">
              <w:rPr>
                <w:rFonts w:ascii="Times New Roman" w:hAnsi="Times New Roman"/>
                <w:b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764FF51F" w14:textId="77777777" w:rsidR="00F33E8C" w:rsidRPr="00890C78" w:rsidRDefault="00F33E8C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Siyasal Düşünceler</w:t>
            </w:r>
          </w:p>
          <w:p w14:paraId="747BA989" w14:textId="77777777" w:rsidR="00F33E8C" w:rsidRDefault="00F33E8C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Tarih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Üyesi Olkan Senem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472019D6" w14:textId="204F87C0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595DAA83" w14:textId="3D311DC3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B5E81FE" w14:textId="77777777" w:rsidR="00F1081D" w:rsidRPr="002A6040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73ADF305" w14:textId="77777777" w:rsidR="00F1081D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796349C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2151A6F7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26F7F02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77770837" w14:textId="101BA2D4" w:rsidR="002C6BD4" w:rsidRPr="00741E12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="00741E12">
              <w:rPr>
                <w:rFonts w:ascii="Times New Roman" w:hAnsi="Times New Roman"/>
                <w:sz w:val="14"/>
                <w:szCs w:val="14"/>
              </w:rPr>
              <w:t xml:space="preserve">Doç. Dr. Ahmet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 w:rsidR="00C8555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8555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8555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698FCD1D" w14:textId="75B9B432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 xml:space="preserve">Yabancı Dil (İngilizce) II </w:t>
            </w:r>
          </w:p>
          <w:p w14:paraId="179377B7" w14:textId="31E2D008" w:rsidR="002C6BD4" w:rsidRPr="00741E12" w:rsidRDefault="00741E12" w:rsidP="00741E1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Cs/>
                <w:sz w:val="14"/>
                <w:szCs w:val="14"/>
              </w:rPr>
              <w:t xml:space="preserve">Pelin Albayrak </w:t>
            </w:r>
            <w:r w:rsidR="00175A03" w:rsidRPr="00741E1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175A03" w:rsidRPr="00741E12">
              <w:rPr>
                <w:rFonts w:ascii="Times New Roman" w:hAnsi="Times New Roman"/>
                <w:b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01CACBB9" w14:textId="77777777" w:rsidR="00F91F12" w:rsidRPr="00890C78" w:rsidRDefault="00F91F12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Siyasal Düşünceler</w:t>
            </w:r>
          </w:p>
          <w:p w14:paraId="5BF63B57" w14:textId="77777777" w:rsidR="00F91F12" w:rsidRDefault="00F91F12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Tarih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Üyesi Olkan Senem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1455CC88" w14:textId="4295A1C0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52F1CB9" w14:textId="0479C6F0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350E97F" w14:textId="77777777" w:rsidR="00F1081D" w:rsidRPr="002A6040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021A8F86" w14:textId="77777777" w:rsidR="00F1081D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B6DE0B0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449AC6DB" w14:textId="77777777" w:rsidTr="0083251E">
        <w:trPr>
          <w:jc w:val="center"/>
        </w:trPr>
        <w:tc>
          <w:tcPr>
            <w:tcW w:w="247" w:type="pct"/>
          </w:tcPr>
          <w:p w14:paraId="547F2234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2C5001E1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5063D803" w14:textId="65AAB658" w:rsidR="002C6BD4" w:rsidRPr="006271B3" w:rsidRDefault="002C6BD4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EAF7A62" w14:textId="77777777" w:rsidR="00B02808" w:rsidRPr="00413C43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Medeni Hukuk</w:t>
            </w:r>
          </w:p>
          <w:p w14:paraId="1CF6CA36" w14:textId="6CD39E4A" w:rsidR="00B02808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Doç. Dr. Recep Fedai</w:t>
            </w:r>
            <w:r w:rsidR="00046FC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046FC9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046FC9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420D30D0" w14:textId="5E00FF72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F16727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B32A722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00997D1A" w14:textId="77777777" w:rsidR="00085157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1142A403" w14:textId="1B610A2A" w:rsidR="002C6BD4" w:rsidRPr="006271B3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Aslanboğa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2C6BD4" w:rsidRPr="006271B3" w14:paraId="14E6FD3E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1B58EBCB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04674217" w14:textId="61223538" w:rsidR="002C6BD4" w:rsidRPr="006271B3" w:rsidRDefault="002C6BD4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602BE2B" w14:textId="77777777" w:rsidR="00B02808" w:rsidRPr="00413C43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Medeni Hukuk</w:t>
            </w:r>
          </w:p>
          <w:p w14:paraId="62C7F3B3" w14:textId="11CBD793" w:rsidR="002C6BD4" w:rsidRPr="00046FC9" w:rsidRDefault="00B02808" w:rsidP="00046FC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Doç. Dr. Recep Fedai</w:t>
            </w:r>
            <w:r w:rsidR="00046FC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046FC9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046FC9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160BA3AD" w14:textId="64ACA8C3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792EB0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4CFBE2E" w14:textId="77777777" w:rsidR="00085157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5EF5C081" w14:textId="60BFD6A5" w:rsidR="002C6BD4" w:rsidRPr="006271B3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Aslanboğa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2C6BD4" w:rsidRPr="006271B3" w14:paraId="1DE906DD" w14:textId="77777777" w:rsidTr="0083251E">
        <w:trPr>
          <w:trHeight w:val="60"/>
          <w:jc w:val="center"/>
        </w:trPr>
        <w:tc>
          <w:tcPr>
            <w:tcW w:w="247" w:type="pct"/>
          </w:tcPr>
          <w:p w14:paraId="7C8DE7F8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6B091AFD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575D4C87" w14:textId="77777777" w:rsidR="002C6BD4" w:rsidRPr="006271B3" w:rsidRDefault="002C6BD4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6E5980D3" w14:textId="434CCBCA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C97FDF0" w14:textId="4ED32F22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1DF5E1E4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3A9A57C6" w14:textId="77777777" w:rsidR="00085157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29BB9FAA" w14:textId="4E262CFB" w:rsidR="002C6BD4" w:rsidRPr="006271B3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Aslanboğa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2C6BD4" w:rsidRPr="006271B3" w14:paraId="0F04ED17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4AEA62F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1CE36A0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6AC651A" w14:textId="43202589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7A5617BA" w14:textId="16C41394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3D9251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5218731C" w14:textId="3A89C62C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0688F040" w14:textId="77777777" w:rsidTr="0083251E">
        <w:trPr>
          <w:jc w:val="center"/>
        </w:trPr>
        <w:tc>
          <w:tcPr>
            <w:tcW w:w="247" w:type="pct"/>
          </w:tcPr>
          <w:p w14:paraId="4B083EC2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165C632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7155B938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0AF8D90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9D6764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63852929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12ABADFD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4E757F5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0CA43B3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380E02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2235DC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1D27F6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36F5F65" w14:textId="77777777" w:rsidR="002C6BD4" w:rsidRPr="006271B3" w:rsidRDefault="002C6BD4" w:rsidP="002C6BD4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72E4BF8F" w:rsidR="004D7519" w:rsidRDefault="004D7519" w:rsidP="006D51B3">
      <w:pPr>
        <w:rPr>
          <w:rFonts w:ascii="Times New Roman" w:hAnsi="Times New Roman"/>
          <w:sz w:val="10"/>
          <w:szCs w:val="14"/>
        </w:rPr>
      </w:pPr>
    </w:p>
    <w:p w14:paraId="4C95C251" w14:textId="77777777" w:rsidR="006E2E6B" w:rsidRPr="006271B3" w:rsidRDefault="006E2E6B" w:rsidP="006D51B3">
      <w:pPr>
        <w:rPr>
          <w:rFonts w:ascii="Times New Roman" w:hAnsi="Times New Roman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0075C7E8" w14:textId="77777777" w:rsidTr="00A8120D">
        <w:trPr>
          <w:jc w:val="center"/>
        </w:trPr>
        <w:tc>
          <w:tcPr>
            <w:tcW w:w="247" w:type="pct"/>
          </w:tcPr>
          <w:p w14:paraId="7CA66ABC" w14:textId="77777777" w:rsidR="004D7519" w:rsidRPr="006271B3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lastRenderedPageBreak/>
              <w:t>2</w:t>
            </w:r>
            <w:r w:rsidR="004D7519"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.SINIF</w:t>
            </w:r>
          </w:p>
        </w:tc>
        <w:tc>
          <w:tcPr>
            <w:tcW w:w="945" w:type="pct"/>
          </w:tcPr>
          <w:p w14:paraId="1759A0DD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47D0DC8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2C86A725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9" w:type="pct"/>
          </w:tcPr>
          <w:p w14:paraId="22B4783F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6271B3" w14:paraId="41F28CDF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4182B98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4F14CE0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31DC1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4FD5DCA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A7F2C1D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BCC43E1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4654E56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2D2DE99A" w14:textId="77777777" w:rsidTr="00A8120D">
        <w:trPr>
          <w:jc w:val="center"/>
        </w:trPr>
        <w:tc>
          <w:tcPr>
            <w:tcW w:w="247" w:type="pct"/>
          </w:tcPr>
          <w:p w14:paraId="11130DAC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23003DFA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1A927837" w14:textId="78608AB8" w:rsidR="00EB674E" w:rsidRPr="006271B3" w:rsidRDefault="00EB674E" w:rsidP="0005784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</w:p>
        </w:tc>
        <w:tc>
          <w:tcPr>
            <w:tcW w:w="1008" w:type="pct"/>
          </w:tcPr>
          <w:p w14:paraId="7EF3215B" w14:textId="77777777" w:rsidR="00871B37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15E435FF" w14:textId="1E7B66B1" w:rsidR="009B6D64" w:rsidRPr="006271B3" w:rsidRDefault="009B6D64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16C4F695" w14:textId="77777777" w:rsidR="00136975" w:rsidRPr="00E11BD7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Kentleşme Politikası</w:t>
            </w:r>
          </w:p>
          <w:p w14:paraId="1D346A1A" w14:textId="77777777" w:rsidR="00136975" w:rsidRPr="00E11BD7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Dr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E11BD7">
              <w:rPr>
                <w:rFonts w:ascii="Times New Roman" w:hAnsi="Times New Roman"/>
                <w:sz w:val="14"/>
                <w:szCs w:val="14"/>
              </w:rPr>
              <w:t>Öğr.Üyesi Şermin</w:t>
            </w:r>
          </w:p>
          <w:p w14:paraId="6EF838F9" w14:textId="7ED73538" w:rsidR="0005784D" w:rsidRPr="006271B3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ATAK ÇOBANOĞLU</w:t>
            </w:r>
          </w:p>
        </w:tc>
        <w:tc>
          <w:tcPr>
            <w:tcW w:w="1044" w:type="pct"/>
          </w:tcPr>
          <w:p w14:paraId="4300392E" w14:textId="1711AEBF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3F9C6FB9" w14:textId="77777777" w:rsidR="00871B37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Kamu Yönetimi II</w:t>
            </w:r>
          </w:p>
          <w:p w14:paraId="6F76E96A" w14:textId="77777777" w:rsidR="00871B37" w:rsidRPr="00A329A9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3FE58636" w14:textId="77777777" w:rsidR="00871B37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  <w:p w14:paraId="7A9E7CFD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4E7F5B76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7E521EE6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6DE8028F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5BA95459" w14:textId="638623C1" w:rsidR="00EB674E" w:rsidRPr="00BB7687" w:rsidRDefault="00BB7687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</w:tc>
        <w:tc>
          <w:tcPr>
            <w:tcW w:w="1008" w:type="pct"/>
            <w:shd w:val="clear" w:color="auto" w:fill="F2F2F2"/>
          </w:tcPr>
          <w:p w14:paraId="0405FEF4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7D3AD2D3" w14:textId="33CEC57F" w:rsidR="009B6D64" w:rsidRPr="006271B3" w:rsidRDefault="009B6D6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391F941" w14:textId="77777777" w:rsidR="00136975" w:rsidRPr="00E11BD7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Kentleşme Politikası</w:t>
            </w:r>
          </w:p>
          <w:p w14:paraId="3213F1C7" w14:textId="77777777" w:rsidR="00136975" w:rsidRPr="00E11BD7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Dr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E11BD7">
              <w:rPr>
                <w:rFonts w:ascii="Times New Roman" w:hAnsi="Times New Roman"/>
                <w:sz w:val="14"/>
                <w:szCs w:val="14"/>
              </w:rPr>
              <w:t>Öğr.Üyesi Şermin</w:t>
            </w:r>
          </w:p>
          <w:p w14:paraId="54B6F3CB" w14:textId="422F3DDA" w:rsidR="0005784D" w:rsidRPr="006271B3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ATAK ÇOBANOĞLU</w:t>
            </w:r>
          </w:p>
        </w:tc>
        <w:tc>
          <w:tcPr>
            <w:tcW w:w="1044" w:type="pct"/>
            <w:shd w:val="clear" w:color="auto" w:fill="F2F2F2"/>
          </w:tcPr>
          <w:p w14:paraId="63F8075F" w14:textId="1A8E771C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261DC460" w14:textId="77777777" w:rsidR="00D633FF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Kamu Yönetimi II</w:t>
            </w:r>
          </w:p>
          <w:p w14:paraId="5F034B53" w14:textId="77777777" w:rsidR="00D633FF" w:rsidRPr="00A329A9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3D3FAA91" w14:textId="4185569C" w:rsidR="0005784D" w:rsidRPr="00D633FF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05784D" w:rsidRPr="006271B3" w14:paraId="4EDE0714" w14:textId="77777777" w:rsidTr="00A8120D">
        <w:trPr>
          <w:jc w:val="center"/>
        </w:trPr>
        <w:tc>
          <w:tcPr>
            <w:tcW w:w="247" w:type="pct"/>
          </w:tcPr>
          <w:p w14:paraId="06E48F18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09523B4D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260D5B16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08DD3D09" w14:textId="6AC76B8D" w:rsidR="00EB674E" w:rsidRPr="00863E62" w:rsidRDefault="00907FA4" w:rsidP="00863E6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</w:tc>
        <w:tc>
          <w:tcPr>
            <w:tcW w:w="1008" w:type="pct"/>
          </w:tcPr>
          <w:p w14:paraId="7BF4D0A7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561F9728" w14:textId="2C168259" w:rsidR="009B6D64" w:rsidRPr="006271B3" w:rsidRDefault="009B6D64" w:rsidP="00BB7687">
            <w:pPr>
              <w:spacing w:after="0" w:line="240" w:lineRule="auto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14F6CC19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782ACCA8" w14:textId="77777777" w:rsidR="001D71F0" w:rsidRPr="009D5490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Siyasi Tarih</w:t>
            </w:r>
          </w:p>
          <w:p w14:paraId="06CD575F" w14:textId="1CFA4737" w:rsidR="009B6D64" w:rsidRPr="006271B3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729" w:type="pct"/>
          </w:tcPr>
          <w:p w14:paraId="50EA3292" w14:textId="77777777" w:rsidR="0005784D" w:rsidRPr="00D73A39" w:rsidRDefault="00D73A39" w:rsidP="002C71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I</w:t>
            </w:r>
          </w:p>
          <w:p w14:paraId="0E9D9807" w14:textId="098C9ABE" w:rsidR="00D73A39" w:rsidRPr="006271B3" w:rsidRDefault="00D73A39" w:rsidP="002C718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</w:p>
        </w:tc>
      </w:tr>
      <w:tr w:rsidR="0005784D" w:rsidRPr="006271B3" w14:paraId="7D1371DD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5C3C1DD2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54071277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2E5C37DF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  <w:p w14:paraId="32E82FC8" w14:textId="59611144" w:rsidR="00EB674E" w:rsidRPr="00C51066" w:rsidRDefault="00EB674E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18C0942" w14:textId="0CF28860" w:rsidR="0005784D" w:rsidRDefault="00652DB7" w:rsidP="00B051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 Hukuku</w:t>
            </w:r>
            <w:r w:rsidR="00B051C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B051CF"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08924032" w14:textId="77777777" w:rsidR="00652DB7" w:rsidRDefault="00652DB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Yusuf Yiğit</w:t>
            </w:r>
          </w:p>
          <w:p w14:paraId="107DED5E" w14:textId="22ABCC71" w:rsidR="00652DB7" w:rsidRPr="00652DB7" w:rsidRDefault="00652DB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4A07DD3B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ED8C313" w14:textId="77777777" w:rsidR="001D71F0" w:rsidRPr="009D5490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Siyasi Tarih</w:t>
            </w:r>
          </w:p>
          <w:p w14:paraId="4DCB1A20" w14:textId="3CC0AAEF" w:rsidR="009B6D64" w:rsidRPr="006271B3" w:rsidRDefault="001D71F0" w:rsidP="001D71F0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729" w:type="pct"/>
            <w:shd w:val="clear" w:color="auto" w:fill="F2F2F2"/>
          </w:tcPr>
          <w:p w14:paraId="0AA75EF1" w14:textId="77777777" w:rsidR="00D73A39" w:rsidRPr="00D73A39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I</w:t>
            </w:r>
          </w:p>
          <w:p w14:paraId="03B620C2" w14:textId="51F2032B" w:rsidR="0005784D" w:rsidRPr="006271B3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</w:p>
        </w:tc>
      </w:tr>
      <w:tr w:rsidR="0005784D" w:rsidRPr="006271B3" w14:paraId="0518F75F" w14:textId="77777777" w:rsidTr="00A8120D">
        <w:trPr>
          <w:jc w:val="center"/>
        </w:trPr>
        <w:tc>
          <w:tcPr>
            <w:tcW w:w="247" w:type="pct"/>
          </w:tcPr>
          <w:p w14:paraId="6E041EBF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2F1C8225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098EDD57" w14:textId="77777777" w:rsidR="00EB674E" w:rsidRPr="00B50801" w:rsidRDefault="00B50801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Ticaret Hukuku</w:t>
            </w:r>
          </w:p>
          <w:p w14:paraId="0922BD35" w14:textId="7482A1C4" w:rsidR="00B50801" w:rsidRPr="006271B3" w:rsidRDefault="00B50801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</w:p>
        </w:tc>
        <w:tc>
          <w:tcPr>
            <w:tcW w:w="1008" w:type="pct"/>
          </w:tcPr>
          <w:p w14:paraId="2B4BAB43" w14:textId="77777777" w:rsidR="00863E62" w:rsidRDefault="00863E62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İş Hukuku </w:t>
            </w:r>
            <w:r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10F5EBE1" w14:textId="77777777" w:rsidR="00863E62" w:rsidRDefault="00863E62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Yusuf Yiğit</w:t>
            </w:r>
          </w:p>
          <w:p w14:paraId="58457FCB" w14:textId="151D5DFF" w:rsidR="009B6D64" w:rsidRPr="006271B3" w:rsidRDefault="009B6D64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7D44697B" w14:textId="07652107" w:rsidR="0005784D" w:rsidRPr="006271B3" w:rsidRDefault="0005784D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52F85F7C" w14:textId="1E43A5DA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D73F8B5" w14:textId="29D6CE3E" w:rsidR="0005784D" w:rsidRPr="006271B3" w:rsidRDefault="0005784D" w:rsidP="001C02C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096F2B18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2CA3CF7D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0507813D" w14:textId="77777777" w:rsidR="00B50801" w:rsidRPr="00B50801" w:rsidRDefault="00B50801" w:rsidP="00B5080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Ticaret Hukuku</w:t>
            </w:r>
          </w:p>
          <w:p w14:paraId="072A8A08" w14:textId="0BF5C44D" w:rsidR="00EB674E" w:rsidRPr="006271B3" w:rsidRDefault="00B50801" w:rsidP="00B5080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</w:p>
        </w:tc>
        <w:tc>
          <w:tcPr>
            <w:tcW w:w="1008" w:type="pct"/>
            <w:shd w:val="clear" w:color="auto" w:fill="F2F2F2"/>
          </w:tcPr>
          <w:p w14:paraId="007CE7C8" w14:textId="3C49D986" w:rsidR="009D5490" w:rsidRPr="006271B3" w:rsidRDefault="009D5490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1F93711" w14:textId="77777777" w:rsidR="001132F1" w:rsidRPr="00597FA7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İnsan Kaynakları</w:t>
            </w:r>
          </w:p>
          <w:p w14:paraId="50C239C0" w14:textId="56B19925" w:rsidR="001132F1" w:rsidRPr="00597FA7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Yönetimi</w:t>
            </w:r>
            <w:r w:rsidR="00F87FB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F87FBF"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52D49D80" w14:textId="462E6BE5" w:rsidR="0005784D" w:rsidRPr="006271B3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</w:tc>
        <w:tc>
          <w:tcPr>
            <w:tcW w:w="1044" w:type="pct"/>
            <w:shd w:val="clear" w:color="auto" w:fill="F2F2F2"/>
          </w:tcPr>
          <w:p w14:paraId="5C1284BD" w14:textId="243E57D7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4D7B2CB6" w14:textId="05F6F4F0" w:rsidR="0005784D" w:rsidRPr="006271B3" w:rsidRDefault="0005784D" w:rsidP="001C02C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498A639C" w14:textId="77777777" w:rsidTr="00A8120D">
        <w:trPr>
          <w:trHeight w:val="82"/>
          <w:jc w:val="center"/>
        </w:trPr>
        <w:tc>
          <w:tcPr>
            <w:tcW w:w="247" w:type="pct"/>
          </w:tcPr>
          <w:p w14:paraId="08D4FD8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6E0FEF26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4459C697" w14:textId="77777777" w:rsidR="003D1A57" w:rsidRDefault="003D1A57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oç Dr. Levent Dalyancı</w:t>
            </w:r>
          </w:p>
          <w:p w14:paraId="74567857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3453A568" w14:textId="2EAA85B8" w:rsidR="0005784D" w:rsidRPr="006271B3" w:rsidRDefault="0005784D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4DB0B740" w14:textId="77777777" w:rsidR="001132F1" w:rsidRPr="00597FA7" w:rsidRDefault="00597FA7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271B3">
              <w:rPr>
                <w:rFonts w:ascii="Times New Roman" w:hAnsi="Times New Roman"/>
                <w:sz w:val="10"/>
                <w:szCs w:val="14"/>
              </w:rPr>
              <w:t xml:space="preserve"> </w:t>
            </w:r>
            <w:r w:rsidR="001132F1" w:rsidRPr="00597FA7">
              <w:rPr>
                <w:rFonts w:ascii="Times New Roman" w:hAnsi="Times New Roman"/>
                <w:sz w:val="14"/>
                <w:szCs w:val="14"/>
              </w:rPr>
              <w:t>İnsan Kaynakları</w:t>
            </w:r>
          </w:p>
          <w:p w14:paraId="0F72E473" w14:textId="06633D35" w:rsidR="001132F1" w:rsidRPr="00597FA7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Yönetimi</w:t>
            </w:r>
            <w:r w:rsidR="00F87FB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F87FBF"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07FD4DBE" w14:textId="45B2CD38" w:rsidR="0005784D" w:rsidRPr="006271B3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</w:tc>
        <w:tc>
          <w:tcPr>
            <w:tcW w:w="1044" w:type="pct"/>
          </w:tcPr>
          <w:p w14:paraId="1B9C2607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06B9044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7AE939FA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1C4B4FC9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59DB42C" w14:textId="77777777" w:rsidR="003D1A57" w:rsidRDefault="003D1A57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oç Dr. Levent Dalyancı</w:t>
            </w:r>
          </w:p>
          <w:p w14:paraId="104080DA" w14:textId="3AAA48C2" w:rsidR="0005784D" w:rsidRPr="006271B3" w:rsidRDefault="0005784D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59BF2D4" w14:textId="1E5C1CEC" w:rsidR="0005784D" w:rsidRPr="006271B3" w:rsidRDefault="0005784D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EECA282" w14:textId="19A4CCD5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17233B82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01217098" w14:textId="1DD36B7B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2D3AE304" w14:textId="77777777" w:rsidTr="00A8120D">
        <w:trPr>
          <w:jc w:val="center"/>
        </w:trPr>
        <w:tc>
          <w:tcPr>
            <w:tcW w:w="247" w:type="pct"/>
          </w:tcPr>
          <w:p w14:paraId="606225F4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056E9D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597ED161" w14:textId="77777777" w:rsidR="003D1A57" w:rsidRDefault="003D1A57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oç Dr. Levent Dalyancı</w:t>
            </w:r>
          </w:p>
          <w:p w14:paraId="1156B687" w14:textId="51DCE4C1" w:rsidR="0005784D" w:rsidRPr="006271B3" w:rsidRDefault="0005784D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46A51A75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70D81F7" w14:textId="6F5A3ACA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1C3FA7EA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649EDF7" w14:textId="52CF220D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36CF5D7E" w14:textId="77777777" w:rsidTr="00BB7687">
        <w:trPr>
          <w:trHeight w:val="335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444DFA0B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E7E5787" w14:textId="22409516" w:rsidR="0005784D" w:rsidRPr="006271B3" w:rsidRDefault="0005784D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4FF0C696" w14:textId="77777777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62FF3BBC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4A393E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426EFC3C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75735A83" w14:textId="77777777" w:rsidTr="00A8120D">
        <w:trPr>
          <w:jc w:val="center"/>
        </w:trPr>
        <w:tc>
          <w:tcPr>
            <w:tcW w:w="247" w:type="pct"/>
          </w:tcPr>
          <w:p w14:paraId="4C42807E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2E4833D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</w:tcPr>
          <w:p w14:paraId="31B60B8D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22F8D529" w14:textId="3B71D766" w:rsidR="008C3A8B" w:rsidRPr="00BB7687" w:rsidRDefault="00BB7687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Cs/>
                <w:sz w:val="14"/>
                <w:szCs w:val="14"/>
              </w:rPr>
              <w:t xml:space="preserve">GÜMÜŞ </w:t>
            </w:r>
            <w:r w:rsidR="00440DE2" w:rsidRPr="00BB7687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440DE2" w:rsidRPr="00BB7687">
              <w:rPr>
                <w:rFonts w:ascii="Times New Roman" w:hAnsi="Times New Roman"/>
                <w:b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6D7AA437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3F163F84" w14:textId="6DB35F67" w:rsidR="008C3A8B" w:rsidRPr="006271B3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538F7894" w14:textId="282FBE72" w:rsidR="008C3A8B" w:rsidRPr="006271B3" w:rsidRDefault="008C3A8B" w:rsidP="00597FA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211A68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D116D9C" w14:textId="77777777" w:rsidR="00242F2B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Kamu Yönetimi II</w:t>
            </w:r>
          </w:p>
          <w:p w14:paraId="40A6BED5" w14:textId="77777777" w:rsidR="00242F2B" w:rsidRPr="00A329A9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57F3BDF4" w14:textId="26DC697B" w:rsidR="00242F2B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3A2D431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57D9DEFA" w14:textId="77777777" w:rsidTr="00A8120D">
        <w:trPr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529C5F3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177D4176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53FC96E4" w14:textId="1ECEDB0B" w:rsidR="008C3A8B" w:rsidRPr="00BB7687" w:rsidRDefault="00BB7687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Cs/>
                <w:sz w:val="14"/>
                <w:szCs w:val="14"/>
              </w:rPr>
              <w:t xml:space="preserve">GÜMÜŞ </w:t>
            </w:r>
            <w:r w:rsidR="00440DE2" w:rsidRPr="00BB7687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440DE2" w:rsidRPr="00BB7687">
              <w:rPr>
                <w:rFonts w:ascii="Times New Roman" w:hAnsi="Times New Roman"/>
                <w:b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026E1F4F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1C359C98" w14:textId="587DF65C" w:rsidR="008C3A8B" w:rsidRPr="006271B3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FC53F0C" w14:textId="4AA9EAFD" w:rsidR="008C3A8B" w:rsidRPr="006271B3" w:rsidRDefault="008C3A8B" w:rsidP="00597FA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5D10824E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 w:themeFill="background1" w:themeFillShade="F2"/>
          </w:tcPr>
          <w:p w14:paraId="3CCB2BE8" w14:textId="77777777" w:rsidR="00242F2B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Kamu Yönetimi II</w:t>
            </w:r>
          </w:p>
          <w:p w14:paraId="59603D32" w14:textId="77777777" w:rsidR="00242F2B" w:rsidRPr="00A329A9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5C187FCE" w14:textId="03A94A22" w:rsidR="00242F2B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D63C71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7C500788" w14:textId="77777777" w:rsidTr="00A8120D">
        <w:trPr>
          <w:jc w:val="center"/>
        </w:trPr>
        <w:tc>
          <w:tcPr>
            <w:tcW w:w="247" w:type="pct"/>
          </w:tcPr>
          <w:p w14:paraId="5C4BEEF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681A706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</w:tcPr>
          <w:p w14:paraId="50B60215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595661D3" w14:textId="33C891A1" w:rsidR="008C3A8B" w:rsidRPr="00BB7687" w:rsidRDefault="00BB7687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Cs/>
                <w:sz w:val="14"/>
                <w:szCs w:val="14"/>
              </w:rPr>
              <w:t xml:space="preserve">GÜMÜŞ </w:t>
            </w:r>
            <w:r w:rsidR="00440DE2" w:rsidRPr="00BB7687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440DE2" w:rsidRPr="00BB7687">
              <w:rPr>
                <w:rFonts w:ascii="Times New Roman" w:hAnsi="Times New Roman"/>
                <w:b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0E7C1C2D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618006AA" w14:textId="090A39A9" w:rsidR="008C3A8B" w:rsidRPr="006271B3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078C801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6DFA954" w14:textId="77777777" w:rsidR="001D71F0" w:rsidRPr="009D5490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Siyasi Tarih</w:t>
            </w:r>
          </w:p>
          <w:p w14:paraId="341B1ED7" w14:textId="6D6FCA1D" w:rsidR="008C3A8B" w:rsidRPr="006271B3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</w:tcPr>
          <w:p w14:paraId="1A2B52B5" w14:textId="77777777" w:rsidR="00D73A39" w:rsidRPr="00D73A39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I</w:t>
            </w:r>
          </w:p>
          <w:p w14:paraId="0F7AFD31" w14:textId="7986FE67" w:rsidR="008C3A8B" w:rsidRPr="006271B3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8C3A8B" w:rsidRPr="006271B3" w14:paraId="422D00DA" w14:textId="77777777" w:rsidTr="00A8120D">
        <w:trPr>
          <w:jc w:val="center"/>
        </w:trPr>
        <w:tc>
          <w:tcPr>
            <w:tcW w:w="247" w:type="pct"/>
          </w:tcPr>
          <w:p w14:paraId="253DD83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509D119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1DC34B3B" w14:textId="77777777" w:rsidR="0027799F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oç Dr. Levent Dalyancı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6BFCB9E4" w14:textId="68C55CA8" w:rsidR="008C3A8B" w:rsidRPr="006271B3" w:rsidRDefault="008C3A8B" w:rsidP="00B50801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E83FC73" w14:textId="246A7823" w:rsidR="008C3A8B" w:rsidRPr="006271B3" w:rsidRDefault="008C3A8B" w:rsidP="00B4548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54A0C37" w14:textId="77777777" w:rsidR="00971046" w:rsidRPr="00E11BD7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Kentleşme Politikası</w:t>
            </w:r>
          </w:p>
          <w:p w14:paraId="64C3831A" w14:textId="77777777" w:rsidR="00971046" w:rsidRPr="00E11BD7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Dr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E11BD7">
              <w:rPr>
                <w:rFonts w:ascii="Times New Roman" w:hAnsi="Times New Roman"/>
                <w:sz w:val="14"/>
                <w:szCs w:val="14"/>
              </w:rPr>
              <w:t>Öğr.Üyesi Şermin</w:t>
            </w:r>
          </w:p>
          <w:p w14:paraId="167E2057" w14:textId="3B897694" w:rsidR="008C3A8B" w:rsidRPr="006271B3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ATAK 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</w:tcPr>
          <w:p w14:paraId="6FC8842C" w14:textId="77777777" w:rsidR="001D71F0" w:rsidRPr="009D5490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Siyasi Tarih</w:t>
            </w:r>
          </w:p>
          <w:p w14:paraId="0BDB0F97" w14:textId="7A83873D" w:rsidR="008C3A8B" w:rsidRPr="006271B3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</w:tcPr>
          <w:p w14:paraId="1A07941B" w14:textId="77777777" w:rsidR="00D73A39" w:rsidRPr="00D73A39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I</w:t>
            </w:r>
          </w:p>
          <w:p w14:paraId="2742A126" w14:textId="4ADAAFA0" w:rsidR="008C3A8B" w:rsidRPr="006271B3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8C3A8B" w:rsidRPr="006271B3" w14:paraId="529F468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6A1222C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384F8EF0" w14:textId="77777777" w:rsidR="0027799F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oç Dr. Levent Dalyancı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0F00F37E" w14:textId="4770CE18" w:rsidR="008C3A8B" w:rsidRPr="006271B3" w:rsidRDefault="008C3A8B" w:rsidP="00B50801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6E744DAD" w14:textId="45AB45A1" w:rsidR="008C3A8B" w:rsidRPr="006271B3" w:rsidRDefault="007472C3" w:rsidP="00B4548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28" w:type="pct"/>
            <w:shd w:val="clear" w:color="auto" w:fill="F2F2F2"/>
          </w:tcPr>
          <w:p w14:paraId="387AB1FD" w14:textId="77777777" w:rsidR="00971046" w:rsidRPr="00E11BD7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Kentleşme Politikası</w:t>
            </w:r>
          </w:p>
          <w:p w14:paraId="560AFA32" w14:textId="77777777" w:rsidR="00971046" w:rsidRPr="00E11BD7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Dr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E11BD7">
              <w:rPr>
                <w:rFonts w:ascii="Times New Roman" w:hAnsi="Times New Roman"/>
                <w:sz w:val="14"/>
                <w:szCs w:val="14"/>
              </w:rPr>
              <w:t>Öğr.Üyesi Şermin</w:t>
            </w:r>
          </w:p>
          <w:p w14:paraId="48621448" w14:textId="7E2D2E58" w:rsidR="008C3A8B" w:rsidRPr="006271B3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ATAK 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  <w:shd w:val="clear" w:color="auto" w:fill="F2F2F2"/>
          </w:tcPr>
          <w:p w14:paraId="699A4D3D" w14:textId="1260C03F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38849D9C" w14:textId="4D15B993" w:rsidR="008C3A8B" w:rsidRPr="006271B3" w:rsidRDefault="008C3A8B" w:rsidP="00071DC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541FB186" w14:textId="77777777" w:rsidTr="00A8120D">
        <w:trPr>
          <w:jc w:val="center"/>
        </w:trPr>
        <w:tc>
          <w:tcPr>
            <w:tcW w:w="247" w:type="pct"/>
          </w:tcPr>
          <w:p w14:paraId="4360C51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7275D15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18CBB158" w14:textId="77777777" w:rsidR="0027799F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oç Dr. Levent Dalyancı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46661D8A" w14:textId="53BB3AA3" w:rsidR="008C3A8B" w:rsidRPr="006271B3" w:rsidRDefault="008C3A8B" w:rsidP="00F779F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</w:p>
        </w:tc>
        <w:tc>
          <w:tcPr>
            <w:tcW w:w="1008" w:type="pct"/>
          </w:tcPr>
          <w:p w14:paraId="3DC92914" w14:textId="1004E55C" w:rsidR="008C3A8B" w:rsidRPr="006271B3" w:rsidRDefault="008C3A8B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939A9B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73FED2F9" w14:textId="46DD7FAE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1F08B61" w14:textId="1FA60EEF" w:rsidR="008C3A8B" w:rsidRPr="006271B3" w:rsidRDefault="008C3A8B" w:rsidP="00071DC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07E500A8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5B75C96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7244EB75" w14:textId="77777777" w:rsidR="0027799F" w:rsidRPr="00B50801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Ticaret Hukuku</w:t>
            </w:r>
          </w:p>
          <w:p w14:paraId="227DF81D" w14:textId="5909E528" w:rsidR="008C3A8B" w:rsidRPr="006271B3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16A72603" w14:textId="761DC982" w:rsidR="008C3A8B" w:rsidRPr="006271B3" w:rsidRDefault="008C3A8B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56A046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FB96537" w14:textId="3A7818D1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366CD2F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76B3405D" w14:textId="77777777" w:rsidTr="00A8120D">
        <w:trPr>
          <w:trHeight w:val="60"/>
          <w:jc w:val="center"/>
        </w:trPr>
        <w:tc>
          <w:tcPr>
            <w:tcW w:w="247" w:type="pct"/>
          </w:tcPr>
          <w:p w14:paraId="7756DAB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5A1256D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7756F903" w14:textId="77777777" w:rsidR="0027799F" w:rsidRPr="00B50801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Ticaret Hukuku</w:t>
            </w:r>
          </w:p>
          <w:p w14:paraId="7C8F75C2" w14:textId="5E9BEB5D" w:rsidR="008C3A8B" w:rsidRPr="006271B3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26A5A09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B0DB5B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78BF5AC3" w14:textId="2C5CE544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6009E56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296DBD2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3CB4EBC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2272DFD1" w14:textId="36E7B62F" w:rsidR="008C3A8B" w:rsidRPr="006271B3" w:rsidRDefault="008C3A8B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C01116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4005199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6D75F1" w14:textId="02D4254B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7B52901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1F57B27A" w14:textId="77777777" w:rsidTr="00A8120D">
        <w:trPr>
          <w:jc w:val="center"/>
        </w:trPr>
        <w:tc>
          <w:tcPr>
            <w:tcW w:w="247" w:type="pct"/>
          </w:tcPr>
          <w:p w14:paraId="71FD9CF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297C755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6AF80E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5EFD02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F99838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6123814A" w:rsidR="004D7519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p w14:paraId="2A23D404" w14:textId="77777777" w:rsidR="001B3BCF" w:rsidRPr="006271B3" w:rsidRDefault="001B3BCF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0F97D20D" w14:textId="77777777" w:rsidTr="000F5C7E">
        <w:trPr>
          <w:jc w:val="center"/>
        </w:trPr>
        <w:tc>
          <w:tcPr>
            <w:tcW w:w="247" w:type="pct"/>
          </w:tcPr>
          <w:p w14:paraId="3B62C1B3" w14:textId="77777777" w:rsidR="004D7519" w:rsidRPr="006271B3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lastRenderedPageBreak/>
              <w:t>3</w:t>
            </w:r>
            <w:r w:rsidR="004D7519"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6271B3" w14:paraId="5A163870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E61F82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1F79587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D60FA18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C671A73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A6E7C4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BA37D9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FF6142" w:rsidRPr="006271B3" w14:paraId="673A64B6" w14:textId="77777777" w:rsidTr="000F5C7E">
        <w:trPr>
          <w:jc w:val="center"/>
        </w:trPr>
        <w:tc>
          <w:tcPr>
            <w:tcW w:w="247" w:type="pct"/>
          </w:tcPr>
          <w:p w14:paraId="21800312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47028FF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7F1702E5" w14:textId="77777777" w:rsidR="00871B37" w:rsidRPr="008F0053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485A1368" w14:textId="23849463" w:rsidR="00FF6142" w:rsidRPr="006271B3" w:rsidRDefault="00871B3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 w:rsidR="003A1C02">
              <w:rPr>
                <w:rFonts w:ascii="Times New Roman" w:hAnsi="Times New Roman"/>
                <w:sz w:val="14"/>
                <w:szCs w:val="14"/>
              </w:rPr>
              <w:t>Prof. Dr. Huseyin Erkul</w:t>
            </w:r>
          </w:p>
        </w:tc>
        <w:tc>
          <w:tcPr>
            <w:tcW w:w="1008" w:type="pct"/>
          </w:tcPr>
          <w:p w14:paraId="42A74F5A" w14:textId="0441A210" w:rsidR="00FF6142" w:rsidRPr="006271B3" w:rsidRDefault="00FF6142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78D6AC49" w14:textId="77777777" w:rsidR="005A3AF4" w:rsidRPr="00B6797F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6797F">
              <w:rPr>
                <w:rFonts w:ascii="Times New Roman" w:hAnsi="Times New Roman"/>
                <w:sz w:val="14"/>
                <w:szCs w:val="14"/>
              </w:rPr>
              <w:t>Devletler Özel Hukuku</w:t>
            </w:r>
          </w:p>
          <w:p w14:paraId="279C0FFB" w14:textId="64ADF2E5" w:rsidR="00FF6142" w:rsidRPr="006271B3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Pr="00B6797F"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44" w:type="pct"/>
          </w:tcPr>
          <w:p w14:paraId="291DD352" w14:textId="7E84CF33" w:rsidR="009B6D64" w:rsidRPr="006271B3" w:rsidRDefault="009B6D64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840C10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6F6DAE" w:rsidRPr="006271B3" w14:paraId="0618EFF7" w14:textId="77777777" w:rsidTr="00EC3058">
        <w:trPr>
          <w:trHeight w:val="405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364F9E88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3A0DA988" w14:textId="77777777" w:rsidR="00871B37" w:rsidRPr="008F0053" w:rsidRDefault="006F6DAE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271B3">
              <w:rPr>
                <w:rFonts w:ascii="Times New Roman" w:hAnsi="Times New Roman"/>
                <w:sz w:val="10"/>
                <w:szCs w:val="14"/>
              </w:rPr>
              <w:br/>
            </w:r>
            <w:r w:rsidR="00871B37"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2781A7B1" w14:textId="303D5B74" w:rsidR="00A426D8" w:rsidRPr="006271B3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 w:rsidR="003A1C02"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="003A1C02" w:rsidRPr="008F0053"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  <w:p w14:paraId="340AF470" w14:textId="76DF0818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3503CF0" w14:textId="0AADA1ED" w:rsidR="006F6DAE" w:rsidRPr="006271B3" w:rsidRDefault="006F6DAE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1F673F7" w14:textId="77777777" w:rsidR="005A3AF4" w:rsidRPr="00B6797F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6797F">
              <w:rPr>
                <w:rFonts w:ascii="Times New Roman" w:hAnsi="Times New Roman"/>
                <w:sz w:val="14"/>
                <w:szCs w:val="14"/>
              </w:rPr>
              <w:t>Devletler Özel Hukuku</w:t>
            </w:r>
          </w:p>
          <w:p w14:paraId="583E8B44" w14:textId="02064320" w:rsidR="006F6DAE" w:rsidRPr="006271B3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44" w:type="pct"/>
            <w:shd w:val="clear" w:color="auto" w:fill="F2F2F2"/>
          </w:tcPr>
          <w:p w14:paraId="0CF4FA49" w14:textId="480DC838" w:rsidR="006F6DAE" w:rsidRPr="006271B3" w:rsidRDefault="00512626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728" w:type="pct"/>
            <w:shd w:val="clear" w:color="auto" w:fill="F2F2F2"/>
          </w:tcPr>
          <w:p w14:paraId="2D3284AF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6F6DAE" w:rsidRPr="006271B3" w14:paraId="3A3987D4" w14:textId="77777777" w:rsidTr="000F5C7E">
        <w:trPr>
          <w:jc w:val="center"/>
        </w:trPr>
        <w:tc>
          <w:tcPr>
            <w:tcW w:w="247" w:type="pct"/>
          </w:tcPr>
          <w:p w14:paraId="05BA87AA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5FF3295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34F9760C" w14:textId="77777777" w:rsidR="00871B37" w:rsidRPr="008F0053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2457AFBE" w14:textId="3CEA418A" w:rsidR="006F6DAE" w:rsidRPr="006271B3" w:rsidRDefault="00871B3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 w:rsidR="003A1C02"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="003A1C02" w:rsidRPr="008F0053"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08" w:type="pct"/>
          </w:tcPr>
          <w:p w14:paraId="7C1D122B" w14:textId="34C19CBA" w:rsidR="006F6DAE" w:rsidRPr="006271B3" w:rsidRDefault="00907FA4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28" w:type="pct"/>
          </w:tcPr>
          <w:p w14:paraId="2FA0F1DD" w14:textId="1EA2034C" w:rsidR="00464B2D" w:rsidRPr="003377B5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Kent Sosyolojisi</w:t>
            </w:r>
          </w:p>
          <w:p w14:paraId="4C6B838D" w14:textId="77777777" w:rsidR="00464B2D" w:rsidRPr="003377B5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768F4876" w14:textId="53A29103" w:rsidR="006F6DAE" w:rsidRPr="006271B3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</w:p>
        </w:tc>
        <w:tc>
          <w:tcPr>
            <w:tcW w:w="1044" w:type="pct"/>
          </w:tcPr>
          <w:p w14:paraId="27D2B251" w14:textId="77777777" w:rsidR="00447AB7" w:rsidRPr="00E32ED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368FDD4E" w14:textId="77777777" w:rsidR="00447AB7" w:rsidRPr="00A329A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163EC8AC" w14:textId="07D0B470" w:rsidR="006F6DAE" w:rsidRPr="006271B3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 w:rsidRPr="006271B3">
              <w:rPr>
                <w:rFonts w:ascii="Times New Roman" w:hAnsi="Times New Roman"/>
                <w:sz w:val="10"/>
                <w:szCs w:val="14"/>
              </w:rPr>
              <w:t xml:space="preserve"> </w:t>
            </w:r>
          </w:p>
        </w:tc>
        <w:tc>
          <w:tcPr>
            <w:tcW w:w="728" w:type="pct"/>
          </w:tcPr>
          <w:p w14:paraId="2E5C4506" w14:textId="76A54461" w:rsidR="00281C73" w:rsidRPr="00A329A9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43160">
              <w:rPr>
                <w:rFonts w:ascii="Times New Roman" w:hAnsi="Times New Roman"/>
                <w:sz w:val="14"/>
                <w:szCs w:val="14"/>
              </w:rPr>
              <w:t>Karşılaştırmalı Kamu Yönetimi</w:t>
            </w:r>
            <w:r w:rsidRPr="00A329A9">
              <w:rPr>
                <w:rFonts w:ascii="Times New Roman" w:hAnsi="Times New Roman"/>
                <w:sz w:val="14"/>
                <w:szCs w:val="14"/>
              </w:rPr>
              <w:t xml:space="preserve"> Prof.Dr.Mustafa</w:t>
            </w:r>
          </w:p>
          <w:p w14:paraId="01A536F2" w14:textId="24D0BB11" w:rsidR="006F6DAE" w:rsidRPr="006271B3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6F6DAE" w:rsidRPr="006271B3" w14:paraId="50D1B304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0228D9A6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65AF32CE" w14:textId="02A650F6" w:rsidR="006F6DAE" w:rsidRPr="006271B3" w:rsidRDefault="00907FA4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28" w:type="pct"/>
            <w:shd w:val="clear" w:color="auto" w:fill="F2F2F2"/>
          </w:tcPr>
          <w:p w14:paraId="5490A984" w14:textId="77777777" w:rsidR="00464B2D" w:rsidRPr="003377B5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Kent Sosyolojisi</w:t>
            </w:r>
          </w:p>
          <w:p w14:paraId="4CC40DAF" w14:textId="77777777" w:rsidR="00464B2D" w:rsidRPr="003377B5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41492229" w14:textId="184DDF86" w:rsidR="006F6DAE" w:rsidRPr="006271B3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</w:p>
        </w:tc>
        <w:tc>
          <w:tcPr>
            <w:tcW w:w="1044" w:type="pct"/>
            <w:shd w:val="clear" w:color="auto" w:fill="F2F2F2"/>
          </w:tcPr>
          <w:p w14:paraId="61A4EA9D" w14:textId="77777777" w:rsidR="00512626" w:rsidRPr="00E32ED9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0EC969C5" w14:textId="77777777" w:rsidR="00512626" w:rsidRPr="00A329A9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2DB05C7B" w14:textId="5FEB7126" w:rsidR="006F6DAE" w:rsidRPr="006271B3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  <w:tc>
          <w:tcPr>
            <w:tcW w:w="728" w:type="pct"/>
            <w:shd w:val="clear" w:color="auto" w:fill="F2F2F2"/>
          </w:tcPr>
          <w:p w14:paraId="3D3D28D6" w14:textId="37F177AA" w:rsidR="00281C73" w:rsidRPr="00A329A9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43160">
              <w:rPr>
                <w:rFonts w:ascii="Times New Roman" w:hAnsi="Times New Roman"/>
                <w:sz w:val="14"/>
                <w:szCs w:val="14"/>
              </w:rPr>
              <w:t>Karşılaştırmalı Kamu Yönetimi</w:t>
            </w:r>
            <w:r w:rsidRPr="00A329A9">
              <w:rPr>
                <w:rFonts w:ascii="Times New Roman" w:hAnsi="Times New Roman"/>
                <w:sz w:val="14"/>
                <w:szCs w:val="14"/>
              </w:rPr>
              <w:t xml:space="preserve"> Prof.Dr.Mustafa</w:t>
            </w:r>
          </w:p>
          <w:p w14:paraId="61D8AF80" w14:textId="6E546D49" w:rsidR="006F6DAE" w:rsidRPr="006271B3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6F6DAE" w:rsidRPr="006271B3" w14:paraId="3C479E89" w14:textId="77777777" w:rsidTr="000F5C7E">
        <w:trPr>
          <w:trHeight w:val="42"/>
          <w:jc w:val="center"/>
        </w:trPr>
        <w:tc>
          <w:tcPr>
            <w:tcW w:w="247" w:type="pct"/>
          </w:tcPr>
          <w:p w14:paraId="17CD816A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41EA74A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7D93EFC" w14:textId="01E12128" w:rsidR="006F6DAE" w:rsidRPr="006271B3" w:rsidRDefault="00907FA4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28" w:type="pct"/>
          </w:tcPr>
          <w:p w14:paraId="39D98641" w14:textId="65AEA6A2" w:rsidR="006F6DAE" w:rsidRPr="006271B3" w:rsidRDefault="006F6DAE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E65BE66" w14:textId="77777777" w:rsidR="00512626" w:rsidRPr="00E32ED9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50464E82" w14:textId="77777777" w:rsidR="00512626" w:rsidRPr="00A329A9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491C5455" w14:textId="343EAA05" w:rsidR="006F6DAE" w:rsidRPr="006271B3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  <w:tc>
          <w:tcPr>
            <w:tcW w:w="728" w:type="pct"/>
          </w:tcPr>
          <w:p w14:paraId="30B2F4E5" w14:textId="77777777" w:rsidR="004A256E" w:rsidRPr="00D73A39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</w:t>
            </w:r>
            <w:r>
              <w:rPr>
                <w:rFonts w:ascii="Times New Roman" w:hAnsi="Times New Roman"/>
                <w:sz w:val="14"/>
                <w:szCs w:val="14"/>
              </w:rPr>
              <w:t>V</w:t>
            </w:r>
          </w:p>
          <w:p w14:paraId="5EDC1612" w14:textId="5C69BCE5" w:rsidR="006F6DAE" w:rsidRPr="006271B3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</w:p>
        </w:tc>
      </w:tr>
      <w:tr w:rsidR="006F6DAE" w:rsidRPr="006271B3" w14:paraId="35BD56A6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7E86149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78D1FE09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79B7A95" w14:textId="44C6E48D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20E429E" w14:textId="7EC1A93F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35CA955" w14:textId="55A57BAF" w:rsidR="006F6DAE" w:rsidRPr="006271B3" w:rsidRDefault="006F6DAE" w:rsidP="00083EA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E1F400D" w14:textId="77777777" w:rsidR="004A256E" w:rsidRPr="00D73A39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</w:t>
            </w:r>
            <w:r>
              <w:rPr>
                <w:rFonts w:ascii="Times New Roman" w:hAnsi="Times New Roman"/>
                <w:sz w:val="14"/>
                <w:szCs w:val="14"/>
              </w:rPr>
              <w:t>V</w:t>
            </w:r>
          </w:p>
          <w:p w14:paraId="640BDA2A" w14:textId="3FE91AA6" w:rsidR="006F6DAE" w:rsidRPr="006271B3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</w:p>
        </w:tc>
      </w:tr>
      <w:tr w:rsidR="006F6DAE" w:rsidRPr="006271B3" w14:paraId="6B195149" w14:textId="77777777" w:rsidTr="000F5C7E">
        <w:trPr>
          <w:trHeight w:val="82"/>
          <w:jc w:val="center"/>
        </w:trPr>
        <w:tc>
          <w:tcPr>
            <w:tcW w:w="247" w:type="pct"/>
          </w:tcPr>
          <w:p w14:paraId="3BB1EC88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33CBE929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15392809" w14:textId="77777777" w:rsidR="006F6DAE" w:rsidRPr="00B50801" w:rsidRDefault="00B50801" w:rsidP="006F6DAE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İcra ve İflas Kanunu</w:t>
            </w:r>
          </w:p>
          <w:p w14:paraId="30BC95E0" w14:textId="31F4E93F" w:rsidR="00B50801" w:rsidRPr="006271B3" w:rsidRDefault="00B50801" w:rsidP="006F6DAE">
            <w:pPr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</w:p>
        </w:tc>
        <w:tc>
          <w:tcPr>
            <w:tcW w:w="1008" w:type="pct"/>
          </w:tcPr>
          <w:p w14:paraId="4B1C1085" w14:textId="77777777" w:rsidR="000B5739" w:rsidRDefault="000B5739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ve Siyase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etim Üyesi Olkan Senemoğlu</w:t>
            </w:r>
          </w:p>
          <w:p w14:paraId="033461B7" w14:textId="209471A3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B9558C4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381F575B" w14:textId="6686C082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2B5B5D5C" w14:textId="7513CBB8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6F6DAE" w:rsidRPr="006271B3" w14:paraId="75C65822" w14:textId="77777777" w:rsidTr="00EC3058">
        <w:trPr>
          <w:trHeight w:val="450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33B01BF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4B8B7870" w14:textId="77777777" w:rsidR="00B50801" w:rsidRDefault="00B50801" w:rsidP="00B50801">
            <w:pPr>
              <w:spacing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İcra ve İflas Kanun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  <w:p w14:paraId="062EA7A8" w14:textId="12DD36C9" w:rsidR="006F6DAE" w:rsidRPr="00B50801" w:rsidRDefault="00B50801" w:rsidP="00B50801">
            <w:pPr>
              <w:spacing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</w:p>
        </w:tc>
        <w:tc>
          <w:tcPr>
            <w:tcW w:w="1008" w:type="pct"/>
            <w:shd w:val="clear" w:color="auto" w:fill="F2F2F2"/>
          </w:tcPr>
          <w:p w14:paraId="7569FDDB" w14:textId="77777777" w:rsidR="000B5739" w:rsidRDefault="000B5739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ve Siyase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etim Üyesi Olkan Senemoğlu</w:t>
            </w:r>
          </w:p>
          <w:p w14:paraId="46E29D57" w14:textId="76BC6E29" w:rsidR="006F6DAE" w:rsidRPr="006271B3" w:rsidRDefault="006F6DA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78B3C496" w14:textId="77777777" w:rsidR="00F87FBF" w:rsidRPr="00835CE6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35CE6">
              <w:rPr>
                <w:rFonts w:ascii="Times New Roman" w:hAnsi="Times New Roman"/>
                <w:sz w:val="14"/>
                <w:szCs w:val="14"/>
              </w:rPr>
              <w:t>Kamu Kurumlarında Stratejik Yönetim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7EBAED1E" w14:textId="2389A029" w:rsidR="006F6DAE" w:rsidRPr="006271B3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35CE6"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</w:tc>
        <w:tc>
          <w:tcPr>
            <w:tcW w:w="1044" w:type="pct"/>
            <w:shd w:val="clear" w:color="auto" w:fill="F2F2F2"/>
          </w:tcPr>
          <w:p w14:paraId="5AB01579" w14:textId="19465E69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2C6D3CE8" w14:textId="1DAC6300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776EE6B2" w14:textId="77777777" w:rsidTr="00EC3058">
        <w:trPr>
          <w:trHeight w:val="375"/>
          <w:jc w:val="center"/>
        </w:trPr>
        <w:tc>
          <w:tcPr>
            <w:tcW w:w="247" w:type="pct"/>
          </w:tcPr>
          <w:p w14:paraId="553017F9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1147C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79FD154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7D26563A" w14:textId="4C7F90BA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783B8B4F" w14:textId="77777777" w:rsidR="00F87FBF" w:rsidRPr="00835CE6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35CE6">
              <w:rPr>
                <w:rFonts w:ascii="Times New Roman" w:hAnsi="Times New Roman"/>
                <w:sz w:val="14"/>
                <w:szCs w:val="14"/>
              </w:rPr>
              <w:t>Kamu Kurumlarında Stratejik Yönetim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42C6DEA4" w14:textId="1F5C5C93" w:rsidR="00835CE6" w:rsidRPr="006271B3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35CE6"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</w:tc>
        <w:tc>
          <w:tcPr>
            <w:tcW w:w="1044" w:type="pct"/>
          </w:tcPr>
          <w:p w14:paraId="64DA24FA" w14:textId="3BA0AA2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6CC5B2F2" w14:textId="795EBFC1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338A9641" w14:textId="77777777" w:rsidTr="00EC3058">
        <w:trPr>
          <w:trHeight w:val="311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1AE0B55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39992E0F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4488C76C" w14:textId="5582CBD4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4E574922" w14:textId="3F3EDED3" w:rsidR="000F5C7E" w:rsidRPr="006271B3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59D817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498C356" w14:textId="42EF3744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14977D24" w14:textId="77777777" w:rsidTr="000F5C7E">
        <w:trPr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7F9B5130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277D3D5A" w14:textId="77777777" w:rsidR="003A1C02" w:rsidRPr="008F005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04869DE5" w14:textId="716F33B6" w:rsidR="000F5C7E" w:rsidRPr="006271B3" w:rsidRDefault="003A1C02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auto"/>
          </w:tcPr>
          <w:p w14:paraId="3B640C9E" w14:textId="24BC3D97" w:rsidR="000F5C7E" w:rsidRPr="006271B3" w:rsidRDefault="006507BD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auto"/>
          </w:tcPr>
          <w:p w14:paraId="0844EC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5A7B4F04" w14:textId="77777777" w:rsidR="00447AB7" w:rsidRPr="00E32ED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47932817" w14:textId="77777777" w:rsidR="00447AB7" w:rsidRPr="00A329A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5735BCAA" w14:textId="77F5D107" w:rsidR="000F5C7E" w:rsidRPr="006271B3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auto"/>
          </w:tcPr>
          <w:p w14:paraId="4393B51A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26B356D4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667CBC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541FBB9C" w14:textId="77777777" w:rsidR="003A1C02" w:rsidRPr="008F005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37019C83" w14:textId="020ABFDD" w:rsidR="000F5C7E" w:rsidRPr="006271B3" w:rsidRDefault="003A1C02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53DE13CC" w14:textId="521FB053" w:rsidR="000F5C7E" w:rsidRPr="006271B3" w:rsidRDefault="006507BD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09AA5A8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B31EA24" w14:textId="77777777" w:rsidR="00447AB7" w:rsidRPr="00E32ED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14F01802" w14:textId="77777777" w:rsidR="00447AB7" w:rsidRPr="00A329A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675F58E3" w14:textId="1D040109" w:rsidR="000F5C7E" w:rsidRPr="006271B3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F2F2F2"/>
          </w:tcPr>
          <w:p w14:paraId="4FE1DBA0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5E3DEA57" w14:textId="77777777" w:rsidTr="000F5C7E">
        <w:trPr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0977998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56294068" w14:textId="77777777" w:rsidR="003A1C02" w:rsidRPr="008F005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36313193" w14:textId="1684DC79" w:rsidR="000F5C7E" w:rsidRPr="006271B3" w:rsidRDefault="003A1C02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auto"/>
          </w:tcPr>
          <w:p w14:paraId="1847A0D5" w14:textId="649390BC" w:rsidR="000F5C7E" w:rsidRPr="006271B3" w:rsidRDefault="006507BD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auto"/>
          </w:tcPr>
          <w:p w14:paraId="0EF1C959" w14:textId="73A8C200" w:rsidR="000F5C7E" w:rsidRPr="006271B3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7A8C2C15" w14:textId="77777777" w:rsidR="00447AB7" w:rsidRPr="00E32ED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6E84097A" w14:textId="77777777" w:rsidR="00447AB7" w:rsidRPr="00A329A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6CC6171F" w14:textId="7FF96014" w:rsidR="000F5C7E" w:rsidRPr="006271B3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auto"/>
          </w:tcPr>
          <w:p w14:paraId="0EBA965A" w14:textId="77777777" w:rsidR="008E40BF" w:rsidRPr="00A329A9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43160">
              <w:rPr>
                <w:rFonts w:ascii="Times New Roman" w:hAnsi="Times New Roman"/>
                <w:sz w:val="14"/>
                <w:szCs w:val="14"/>
              </w:rPr>
              <w:t>Karşılaştırmalı Kamu Yönetimi</w:t>
            </w:r>
            <w:r w:rsidRPr="00A329A9">
              <w:rPr>
                <w:rFonts w:ascii="Times New Roman" w:hAnsi="Times New Roman"/>
                <w:sz w:val="14"/>
                <w:szCs w:val="14"/>
              </w:rPr>
              <w:t xml:space="preserve"> Prof.Dr.Mustafa</w:t>
            </w:r>
          </w:p>
          <w:p w14:paraId="0671FE85" w14:textId="4CEB93F7" w:rsidR="000F5C7E" w:rsidRPr="006271B3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0F5C7E" w:rsidRPr="006271B3" w14:paraId="483C4734" w14:textId="77777777" w:rsidTr="000F5C7E">
        <w:trPr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155F7A8C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415DD2F9" w14:textId="0D729950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 w:themeFill="background1" w:themeFillShade="F2"/>
          </w:tcPr>
          <w:p w14:paraId="2578C303" w14:textId="77777777" w:rsidR="006507BD" w:rsidRDefault="006507BD" w:rsidP="006507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ve Siyase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etim Üyesi Olkan Senem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356C2053" w14:textId="0C4E3E1A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 w:themeFill="background1" w:themeFillShade="F2"/>
          </w:tcPr>
          <w:p w14:paraId="1020CD72" w14:textId="2C276EE4" w:rsidR="000F5C7E" w:rsidRPr="006271B3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382332F6" w14:textId="55971560" w:rsidR="000F5C7E" w:rsidRPr="006271B3" w:rsidRDefault="000F5C7E" w:rsidP="00CE5D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 w:themeFill="background1" w:themeFillShade="F2"/>
          </w:tcPr>
          <w:p w14:paraId="12A3F7C5" w14:textId="77777777" w:rsidR="008E40BF" w:rsidRPr="00A329A9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43160">
              <w:rPr>
                <w:rFonts w:ascii="Times New Roman" w:hAnsi="Times New Roman"/>
                <w:sz w:val="14"/>
                <w:szCs w:val="14"/>
              </w:rPr>
              <w:t>Karşılaştırmalı Kamu Yönetimi</w:t>
            </w:r>
            <w:r w:rsidRPr="00A329A9">
              <w:rPr>
                <w:rFonts w:ascii="Times New Roman" w:hAnsi="Times New Roman"/>
                <w:sz w:val="14"/>
                <w:szCs w:val="14"/>
              </w:rPr>
              <w:t xml:space="preserve"> Prof.Dr.Mustafa</w:t>
            </w:r>
          </w:p>
          <w:p w14:paraId="401D89CD" w14:textId="5FC22FC3" w:rsidR="000F5C7E" w:rsidRPr="006271B3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0F5C7E" w:rsidRPr="006271B3" w14:paraId="7A05A5E2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31383C3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61A3E6AD" w14:textId="70C6FBBF" w:rsidR="000F5C7E" w:rsidRPr="006271B3" w:rsidRDefault="00671240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İcra ve İflas Kanun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                                  </w:t>
            </w: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72EA12AA" w14:textId="77777777" w:rsidR="006507BD" w:rsidRDefault="006507BD" w:rsidP="006507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ve Siyase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etim Üyesi Olkan Senem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7ECB2DD9" w14:textId="390C94BD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6481BA3A" w14:textId="77777777" w:rsidR="005251FD" w:rsidRPr="00B6797F" w:rsidRDefault="005251FD" w:rsidP="005251F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6797F">
              <w:rPr>
                <w:rFonts w:ascii="Times New Roman" w:hAnsi="Times New Roman"/>
                <w:sz w:val="14"/>
                <w:szCs w:val="14"/>
              </w:rPr>
              <w:t>Devletler Özel Hukuku</w:t>
            </w:r>
          </w:p>
          <w:p w14:paraId="53AACC80" w14:textId="132D0A0D" w:rsidR="000F5C7E" w:rsidRPr="006271B3" w:rsidRDefault="005251FD" w:rsidP="005251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  <w:shd w:val="clear" w:color="auto" w:fill="F2F2F2"/>
          </w:tcPr>
          <w:p w14:paraId="36469C66" w14:textId="6F7DE530" w:rsidR="000F5C7E" w:rsidRPr="006271B3" w:rsidRDefault="000F5C7E" w:rsidP="00CE5D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557D23E1" w14:textId="77777777" w:rsidR="004A256E" w:rsidRPr="00D73A39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</w:t>
            </w:r>
            <w:r>
              <w:rPr>
                <w:rFonts w:ascii="Times New Roman" w:hAnsi="Times New Roman"/>
                <w:sz w:val="14"/>
                <w:szCs w:val="14"/>
              </w:rPr>
              <w:t>V</w:t>
            </w:r>
          </w:p>
          <w:p w14:paraId="59DFCE99" w14:textId="3CD642A9" w:rsidR="000F5C7E" w:rsidRPr="006271B3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0F5C7E" w:rsidRPr="006271B3" w14:paraId="6B5FF26A" w14:textId="77777777" w:rsidTr="00671240">
        <w:trPr>
          <w:trHeight w:val="265"/>
          <w:jc w:val="center"/>
        </w:trPr>
        <w:tc>
          <w:tcPr>
            <w:tcW w:w="247" w:type="pct"/>
          </w:tcPr>
          <w:p w14:paraId="45B9DB4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061EA06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6005C275" w14:textId="2F283898" w:rsidR="000F5C7E" w:rsidRPr="00671240" w:rsidRDefault="0027799F" w:rsidP="00671240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İcra ve İflas Kanunu</w:t>
            </w:r>
            <w:r w:rsidR="00671240">
              <w:rPr>
                <w:rFonts w:ascii="Times New Roman" w:hAnsi="Times New Roman"/>
                <w:sz w:val="14"/>
                <w:szCs w:val="14"/>
              </w:rPr>
              <w:t xml:space="preserve">                                   </w:t>
            </w: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5A2CD09D" w14:textId="28C45693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2AA8933C" w14:textId="77777777" w:rsidR="00835CE6" w:rsidRPr="00B6797F" w:rsidRDefault="00835CE6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6797F">
              <w:rPr>
                <w:rFonts w:ascii="Times New Roman" w:hAnsi="Times New Roman"/>
                <w:sz w:val="14"/>
                <w:szCs w:val="14"/>
              </w:rPr>
              <w:t>Devletler Özel Hukuku</w:t>
            </w:r>
          </w:p>
          <w:p w14:paraId="044C027C" w14:textId="20251DE6" w:rsidR="000F5C7E" w:rsidRPr="006271B3" w:rsidRDefault="00835CE6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</w:tcPr>
          <w:p w14:paraId="180D410F" w14:textId="4282CE11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40979EDF" w14:textId="77777777" w:rsidR="004A256E" w:rsidRPr="00D73A39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</w:t>
            </w:r>
            <w:r>
              <w:rPr>
                <w:rFonts w:ascii="Times New Roman" w:hAnsi="Times New Roman"/>
                <w:sz w:val="14"/>
                <w:szCs w:val="14"/>
              </w:rPr>
              <w:t>V</w:t>
            </w:r>
          </w:p>
          <w:p w14:paraId="2AADDF65" w14:textId="6101C7A9" w:rsidR="000F5C7E" w:rsidRPr="006271B3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)</w:t>
            </w:r>
          </w:p>
        </w:tc>
      </w:tr>
      <w:tr w:rsidR="000F5C7E" w:rsidRPr="006271B3" w14:paraId="7497E7DF" w14:textId="77777777" w:rsidTr="00A426D8">
        <w:trPr>
          <w:trHeight w:val="385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703133DD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A9F85A5" w14:textId="5EB59F0E" w:rsidR="000F5C7E" w:rsidRPr="006271B3" w:rsidRDefault="000F5C7E" w:rsidP="00F779F3">
            <w:pPr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53F2C955" w14:textId="378A407E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01BE6B5" w14:textId="77777777" w:rsidR="001750DB" w:rsidRPr="003377B5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Kent Sosyolojisi</w:t>
            </w:r>
          </w:p>
          <w:p w14:paraId="696E77A2" w14:textId="77777777" w:rsidR="001750DB" w:rsidRPr="003377B5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58F7ADCD" w14:textId="4DF05F70" w:rsidR="000F5C7E" w:rsidRPr="006271B3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  <w:shd w:val="clear" w:color="auto" w:fill="F2F2F2"/>
          </w:tcPr>
          <w:p w14:paraId="30D375E1" w14:textId="78C77FAA" w:rsidR="00A426D8" w:rsidRPr="006271B3" w:rsidRDefault="000F5C7E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sz w:val="10"/>
                <w:szCs w:val="14"/>
              </w:rPr>
              <w:tab/>
            </w:r>
            <w:r w:rsidRPr="006271B3">
              <w:rPr>
                <w:rFonts w:ascii="Times New Roman" w:hAnsi="Times New Roman"/>
                <w:sz w:val="10"/>
                <w:szCs w:val="14"/>
              </w:rPr>
              <w:br/>
            </w:r>
          </w:p>
          <w:p w14:paraId="3B5DFB80" w14:textId="19505B2A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5B2BA0A" w14:textId="18798B48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3E928694" w14:textId="77777777" w:rsidTr="000F5C7E">
        <w:trPr>
          <w:trHeight w:val="60"/>
          <w:jc w:val="center"/>
        </w:trPr>
        <w:tc>
          <w:tcPr>
            <w:tcW w:w="247" w:type="pct"/>
          </w:tcPr>
          <w:p w14:paraId="02A758D7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6907E94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1B0A5D38" w14:textId="7F6EA441" w:rsidR="000F5C7E" w:rsidRPr="006271B3" w:rsidRDefault="000F5C7E" w:rsidP="004C3EC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99D45EF" w14:textId="1A8A32A8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4BCE5441" w14:textId="77777777" w:rsidR="001750DB" w:rsidRPr="003377B5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Kent Sosyolojisi</w:t>
            </w:r>
          </w:p>
          <w:p w14:paraId="45831828" w14:textId="77777777" w:rsidR="001750DB" w:rsidRPr="003377B5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72A4E9B7" w14:textId="51428881" w:rsidR="000F5C7E" w:rsidRPr="006271B3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</w:tcPr>
          <w:p w14:paraId="13B47472" w14:textId="09E0F9A3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4B5CB4D7" w14:textId="16D5A9B3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070B10C5" w14:textId="77777777" w:rsidTr="00671240">
        <w:trPr>
          <w:trHeight w:val="60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7284A5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EC0A304" w14:textId="0C798828" w:rsidR="000F5C7E" w:rsidRPr="006271B3" w:rsidRDefault="000F5C7E" w:rsidP="004C3EC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F3AA2F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78A1D9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89E1779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5048B019" w14:textId="77777777" w:rsidTr="00671240">
        <w:trPr>
          <w:trHeight w:val="60"/>
          <w:jc w:val="center"/>
        </w:trPr>
        <w:tc>
          <w:tcPr>
            <w:tcW w:w="247" w:type="pct"/>
          </w:tcPr>
          <w:p w14:paraId="4E8F13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0F5C7E" w:rsidRPr="006271B3" w:rsidRDefault="000F5C7E" w:rsidP="006E2E6B">
            <w:pPr>
              <w:spacing w:after="0" w:line="240" w:lineRule="auto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A20397B" w14:textId="1BF3CBF9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B055EE" w:rsidRPr="006271B3" w14:paraId="5CB4F7C5" w14:textId="77777777" w:rsidTr="00A8120D">
        <w:trPr>
          <w:jc w:val="center"/>
        </w:trPr>
        <w:tc>
          <w:tcPr>
            <w:tcW w:w="247" w:type="pct"/>
          </w:tcPr>
          <w:p w14:paraId="214A040B" w14:textId="77777777" w:rsidR="00B055EE" w:rsidRPr="006271B3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9" w:type="pct"/>
          </w:tcPr>
          <w:p w14:paraId="76DECEEB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6271B3" w14:paraId="5CCB464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259217B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70A45E1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63A5B868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67A04C4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B9AA86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473BD0EF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FF6142" w:rsidRPr="006271B3" w14:paraId="7EB33C00" w14:textId="77777777" w:rsidTr="00A8120D">
        <w:trPr>
          <w:jc w:val="center"/>
        </w:trPr>
        <w:tc>
          <w:tcPr>
            <w:tcW w:w="247" w:type="pct"/>
          </w:tcPr>
          <w:p w14:paraId="7D53E961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172D3B68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1B29C8D6" w14:textId="77777777" w:rsidR="00EA23AB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F0920">
              <w:rPr>
                <w:rFonts w:ascii="Times New Roman" w:hAnsi="Times New Roman"/>
                <w:sz w:val="14"/>
                <w:szCs w:val="14"/>
              </w:rPr>
              <w:t>Prof.Dr.Erhan GÜMÜŞ</w:t>
            </w:r>
          </w:p>
          <w:p w14:paraId="447BFFAE" w14:textId="67688C6E" w:rsidR="00FF6142" w:rsidRPr="001A63DF" w:rsidRDefault="00FF6142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28" w:type="pct"/>
          </w:tcPr>
          <w:p w14:paraId="000FC424" w14:textId="77777777" w:rsidR="0069445F" w:rsidRPr="005F32EF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Yönetim Psikolojisi</w:t>
            </w:r>
          </w:p>
          <w:p w14:paraId="640C9EE2" w14:textId="7EFBCAB1" w:rsidR="00FF6142" w:rsidRPr="006271B3" w:rsidRDefault="0069445F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 xml:space="preserve">Prof. Dr. Gülten Gümüştekin </w:t>
            </w:r>
          </w:p>
        </w:tc>
        <w:tc>
          <w:tcPr>
            <w:tcW w:w="1044" w:type="pct"/>
          </w:tcPr>
          <w:p w14:paraId="52075BAB" w14:textId="77777777" w:rsidR="00FF6142" w:rsidRPr="00A85674" w:rsidRDefault="00A856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Uluslararası Örgütler</w:t>
            </w:r>
          </w:p>
          <w:p w14:paraId="53383ACA" w14:textId="7EA8F0AB" w:rsidR="00A85674" w:rsidRPr="006271B3" w:rsidRDefault="00A856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729" w:type="pct"/>
          </w:tcPr>
          <w:p w14:paraId="24CEE0C1" w14:textId="77777777" w:rsidR="00FA775E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F34266F" w14:textId="2F9100CA" w:rsidR="00FF6142" w:rsidRPr="006271B3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</w:p>
        </w:tc>
      </w:tr>
      <w:tr w:rsidR="00FF6142" w:rsidRPr="006271B3" w14:paraId="3D4313E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3D11B75F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6BB49C9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27E2C70A" w:rsidR="009B6D64" w:rsidRPr="006271B3" w:rsidRDefault="009B6D6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0811E0B8" w14:textId="77777777" w:rsidR="00EA23AB" w:rsidRDefault="00EB4BC3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EA23AB">
              <w:rPr>
                <w:rFonts w:ascii="Times New Roman" w:hAnsi="Times New Roman"/>
                <w:sz w:val="14"/>
                <w:szCs w:val="14"/>
              </w:rPr>
              <w:t>Bitirme Projesi</w:t>
            </w:r>
            <w:r w:rsidR="00EA23AB">
              <w:rPr>
                <w:rFonts w:ascii="Times New Roman" w:hAnsi="Times New Roman"/>
                <w:sz w:val="14"/>
                <w:szCs w:val="14"/>
              </w:rPr>
              <w:br/>
            </w:r>
            <w:r w:rsidR="00EA23AB" w:rsidRPr="006F0920">
              <w:rPr>
                <w:rFonts w:ascii="Times New Roman" w:hAnsi="Times New Roman"/>
                <w:sz w:val="14"/>
                <w:szCs w:val="14"/>
              </w:rPr>
              <w:t>Prof.Dr.Erhan GÜMÜŞ</w:t>
            </w:r>
          </w:p>
          <w:p w14:paraId="5FB86086" w14:textId="30E6BAB4" w:rsidR="00BF3620" w:rsidRPr="001A63DF" w:rsidRDefault="00BF3620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465A2CC" w14:textId="77777777" w:rsidR="0069445F" w:rsidRPr="005F32EF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Yönetim Psikolojisi</w:t>
            </w:r>
          </w:p>
          <w:p w14:paraId="3F5BD15E" w14:textId="035026B2" w:rsidR="00FF6142" w:rsidRPr="006271B3" w:rsidRDefault="0069445F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 xml:space="preserve">Prof. Dr. Gülten </w:t>
            </w:r>
            <w:r w:rsidR="001A63DF">
              <w:rPr>
                <w:rFonts w:ascii="Times New Roman" w:hAnsi="Times New Roman"/>
                <w:sz w:val="14"/>
                <w:szCs w:val="14"/>
              </w:rPr>
              <w:t>Gümüştekin</w:t>
            </w:r>
          </w:p>
        </w:tc>
        <w:tc>
          <w:tcPr>
            <w:tcW w:w="1044" w:type="pct"/>
            <w:shd w:val="clear" w:color="auto" w:fill="F2F2F2"/>
          </w:tcPr>
          <w:p w14:paraId="4690CFE1" w14:textId="77777777" w:rsidR="00A85674" w:rsidRPr="00A85674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Uluslararası Örgütler</w:t>
            </w:r>
          </w:p>
          <w:p w14:paraId="407BD113" w14:textId="3C83D729" w:rsidR="00FF6142" w:rsidRPr="006271B3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729" w:type="pct"/>
            <w:shd w:val="clear" w:color="auto" w:fill="F2F2F2"/>
          </w:tcPr>
          <w:p w14:paraId="68D81375" w14:textId="77777777" w:rsidR="00FA775E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69109C25" w14:textId="446F53AF" w:rsidR="00FF6142" w:rsidRPr="006271B3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</w:p>
        </w:tc>
      </w:tr>
      <w:tr w:rsidR="00FF6142" w:rsidRPr="006271B3" w14:paraId="4E1E6A65" w14:textId="77777777" w:rsidTr="00A8120D">
        <w:trPr>
          <w:jc w:val="center"/>
        </w:trPr>
        <w:tc>
          <w:tcPr>
            <w:tcW w:w="247" w:type="pct"/>
          </w:tcPr>
          <w:p w14:paraId="515F644D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5397C09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420EFA89" w14:textId="41FA8813" w:rsidR="009B6D64" w:rsidRPr="006271B3" w:rsidRDefault="009B6D64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3AE3D6C" w14:textId="4B24B8F6" w:rsidR="00FF6142" w:rsidRPr="006271B3" w:rsidRDefault="00FF6142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5732F85E" w14:textId="77777777" w:rsidR="00FF6142" w:rsidRPr="00F6309D" w:rsidRDefault="00F6309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Mesleki Yabancı Dil VI</w:t>
            </w:r>
          </w:p>
          <w:p w14:paraId="596F0956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5E774867" w14:textId="044B48C2" w:rsidR="00F6309D" w:rsidRPr="006271B3" w:rsidRDefault="00F6309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068332FE" w14:textId="77777777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ünya Siyaset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  <w:p w14:paraId="21216E0A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A872836" w14:textId="3FD0872C" w:rsidR="00FF6142" w:rsidRPr="006271B3" w:rsidRDefault="00FF6142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FF6142" w:rsidRPr="006271B3" w14:paraId="4BF558F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7FE4892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7D6F26B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B02A9FE" w14:textId="434318A5" w:rsidR="009B6D64" w:rsidRPr="006271B3" w:rsidRDefault="009B6D64" w:rsidP="00EB69C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56F9A574" w14:textId="77777777" w:rsidR="00EA23AB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Siyaset Sosyolojisi</w:t>
            </w:r>
          </w:p>
          <w:p w14:paraId="30407F84" w14:textId="424D463B" w:rsidR="00FF6142" w:rsidRPr="006271B3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</w:p>
        </w:tc>
        <w:tc>
          <w:tcPr>
            <w:tcW w:w="1028" w:type="pct"/>
            <w:shd w:val="clear" w:color="auto" w:fill="F2F2F2"/>
          </w:tcPr>
          <w:p w14:paraId="007AAF32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Mesleki Yabancı Dil VI</w:t>
            </w:r>
          </w:p>
          <w:p w14:paraId="7D9FC3E3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3568C9BD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079F426" w14:textId="77777777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ünya Siyaset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  <w:p w14:paraId="101028E3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56FD3C0B" w14:textId="22B844BC" w:rsidR="00FF6142" w:rsidRPr="006271B3" w:rsidRDefault="00FF6142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FF6142" w:rsidRPr="006271B3" w14:paraId="1A560A64" w14:textId="77777777" w:rsidTr="00A8120D">
        <w:trPr>
          <w:jc w:val="center"/>
        </w:trPr>
        <w:tc>
          <w:tcPr>
            <w:tcW w:w="247" w:type="pct"/>
          </w:tcPr>
          <w:p w14:paraId="1E622BC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373678C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32800EC0" w14:textId="2ED98CF7" w:rsidR="009B6D64" w:rsidRPr="006271B3" w:rsidRDefault="008A6A8A" w:rsidP="00EB69C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iye </w:t>
            </w:r>
            <w:r w:rsidRPr="00AE3DEA">
              <w:rPr>
                <w:rFonts w:ascii="Times New Roman" w:hAnsi="Times New Roman"/>
                <w:sz w:val="14"/>
                <w:szCs w:val="14"/>
              </w:rPr>
              <w:t>Ekonomi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. Üyesi Can Bekaroğlu</w:t>
            </w:r>
          </w:p>
        </w:tc>
        <w:tc>
          <w:tcPr>
            <w:tcW w:w="1008" w:type="pct"/>
          </w:tcPr>
          <w:p w14:paraId="30E0492E" w14:textId="77777777" w:rsidR="00EA23AB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Siyaset Sosyolojisi</w:t>
            </w:r>
          </w:p>
          <w:p w14:paraId="35E1133D" w14:textId="27642ECC" w:rsidR="009B6D64" w:rsidRPr="006271B3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</w:p>
        </w:tc>
        <w:tc>
          <w:tcPr>
            <w:tcW w:w="1028" w:type="pct"/>
          </w:tcPr>
          <w:p w14:paraId="16ABC994" w14:textId="44D6929D" w:rsidR="00FF6142" w:rsidRPr="006271B3" w:rsidRDefault="00FF6142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5760F201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73943DBF" w14:textId="77777777" w:rsidR="00FA775E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1911AED1" w14:textId="77777777" w:rsidR="00FA775E" w:rsidRPr="00A329A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3D30F5E4" w14:textId="566C4717" w:rsidR="00FF6142" w:rsidRPr="006271B3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FF6142" w:rsidRPr="006271B3" w14:paraId="7BEC2DE6" w14:textId="77777777" w:rsidTr="00A8120D">
        <w:trPr>
          <w:trHeight w:val="327"/>
          <w:jc w:val="center"/>
        </w:trPr>
        <w:tc>
          <w:tcPr>
            <w:tcW w:w="247" w:type="pct"/>
            <w:shd w:val="clear" w:color="auto" w:fill="F2F2F2"/>
          </w:tcPr>
          <w:p w14:paraId="71D95AA5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3A774E3F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22C6CFC1" w14:textId="1045E446" w:rsidR="002A5D12" w:rsidRPr="006271B3" w:rsidRDefault="008A6A8A" w:rsidP="000B00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iye </w:t>
            </w:r>
            <w:r w:rsidRPr="00AE3DEA">
              <w:rPr>
                <w:rFonts w:ascii="Times New Roman" w:hAnsi="Times New Roman"/>
                <w:sz w:val="14"/>
                <w:szCs w:val="14"/>
              </w:rPr>
              <w:t>Ekonomi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. Üyesi Can Bekaroğlu</w:t>
            </w:r>
          </w:p>
        </w:tc>
        <w:tc>
          <w:tcPr>
            <w:tcW w:w="1008" w:type="pct"/>
            <w:shd w:val="clear" w:color="auto" w:fill="F2F2F2"/>
          </w:tcPr>
          <w:p w14:paraId="37529BE2" w14:textId="5AD885B0" w:rsidR="009B6D64" w:rsidRPr="006271B3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önüllülük Çalışmalar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</w:p>
        </w:tc>
        <w:tc>
          <w:tcPr>
            <w:tcW w:w="1028" w:type="pct"/>
            <w:shd w:val="clear" w:color="auto" w:fill="F2F2F2"/>
          </w:tcPr>
          <w:p w14:paraId="7732F807" w14:textId="0ADDA7A5" w:rsidR="00FF6142" w:rsidRPr="006271B3" w:rsidRDefault="00FF6142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96216F5" w14:textId="77777777" w:rsidR="00FF6142" w:rsidRPr="006271B3" w:rsidRDefault="00FF6142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12F01BEB" w14:textId="77777777" w:rsidR="00FA775E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06BC2B1" w14:textId="77777777" w:rsidR="00FA775E" w:rsidRPr="00A329A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43179CEE" w14:textId="6118BC3E" w:rsidR="00FF6142" w:rsidRPr="006271B3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2614A8" w:rsidRPr="006271B3" w14:paraId="2722E7B5" w14:textId="77777777" w:rsidTr="00A8120D">
        <w:trPr>
          <w:trHeight w:val="82"/>
          <w:jc w:val="center"/>
        </w:trPr>
        <w:tc>
          <w:tcPr>
            <w:tcW w:w="247" w:type="pct"/>
          </w:tcPr>
          <w:p w14:paraId="2EA9CFC9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439515FB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39F53CB8" w14:textId="77777777" w:rsidR="00F43E1E" w:rsidRDefault="00F43E1E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4BCCF98F" w14:textId="10272B33" w:rsidR="009B6D64" w:rsidRPr="006271B3" w:rsidRDefault="00F43E1E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</w:p>
        </w:tc>
        <w:tc>
          <w:tcPr>
            <w:tcW w:w="1008" w:type="pct"/>
          </w:tcPr>
          <w:p w14:paraId="6562DCD1" w14:textId="1C14B41B" w:rsidR="009B6D64" w:rsidRPr="006271B3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önüllülük Çalışmalar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</w:p>
        </w:tc>
        <w:tc>
          <w:tcPr>
            <w:tcW w:w="1028" w:type="pct"/>
          </w:tcPr>
          <w:p w14:paraId="45857626" w14:textId="16AE2AA2" w:rsidR="009B6D64" w:rsidRPr="006271B3" w:rsidRDefault="009B6D64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C126766" w14:textId="77777777" w:rsidR="002614A8" w:rsidRPr="006271B3" w:rsidRDefault="002614A8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44139583" w14:textId="77777777" w:rsidR="00C576F2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5915747E" w14:textId="3E5BA14D" w:rsidR="002614A8" w:rsidRPr="006271B3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</w:tr>
      <w:tr w:rsidR="002614A8" w:rsidRPr="006271B3" w14:paraId="3BD91B5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011FCDBE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3C24B456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2D56E7DC" w14:textId="77777777" w:rsidR="00F43E1E" w:rsidRDefault="00F43E1E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67271790" w14:textId="7A09A588" w:rsidR="009B6D64" w:rsidRPr="006271B3" w:rsidRDefault="00F43E1E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</w:p>
        </w:tc>
        <w:tc>
          <w:tcPr>
            <w:tcW w:w="1008" w:type="pct"/>
            <w:shd w:val="clear" w:color="auto" w:fill="F2F2F2"/>
          </w:tcPr>
          <w:p w14:paraId="77A1EE53" w14:textId="77777777" w:rsidR="00CF6643" w:rsidRPr="00E95949" w:rsidRDefault="00CF6643" w:rsidP="00CF664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 Yönetim </w:t>
            </w:r>
            <w:r w:rsidRPr="00E95949">
              <w:rPr>
                <w:rFonts w:ascii="Times New Roman" w:hAnsi="Times New Roman"/>
                <w:sz w:val="14"/>
                <w:szCs w:val="14"/>
              </w:rPr>
              <w:t>Tarihi</w:t>
            </w:r>
          </w:p>
          <w:p w14:paraId="7151C887" w14:textId="1A40CFA7" w:rsidR="009B6D64" w:rsidRPr="006271B3" w:rsidRDefault="00CF6643" w:rsidP="00CF664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28" w:type="pct"/>
            <w:shd w:val="clear" w:color="auto" w:fill="F2F2F2"/>
          </w:tcPr>
          <w:p w14:paraId="758C87DB" w14:textId="340FC0AE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2671F3BF" w14:textId="4BE20C0D" w:rsidR="009B6D64" w:rsidRPr="006271B3" w:rsidRDefault="009B6D64" w:rsidP="00B0124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5C47D13A" w14:textId="77777777" w:rsidR="00C576F2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CA0B1FC" w14:textId="4A327822" w:rsidR="002614A8" w:rsidRPr="006271B3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</w:tr>
      <w:tr w:rsidR="002614A8" w:rsidRPr="006271B3" w14:paraId="0AC40F9E" w14:textId="77777777" w:rsidTr="00A8120D">
        <w:trPr>
          <w:jc w:val="center"/>
        </w:trPr>
        <w:tc>
          <w:tcPr>
            <w:tcW w:w="247" w:type="pct"/>
          </w:tcPr>
          <w:p w14:paraId="12F9B531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10A8C636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35C8BBF1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47CB3E0" w14:textId="77777777" w:rsidR="00BF0AA1" w:rsidRPr="00E95949" w:rsidRDefault="00BF0AA1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 Yönetim </w:t>
            </w:r>
            <w:r w:rsidRPr="00E95949">
              <w:rPr>
                <w:rFonts w:ascii="Times New Roman" w:hAnsi="Times New Roman"/>
                <w:sz w:val="14"/>
                <w:szCs w:val="14"/>
              </w:rPr>
              <w:t>Tarihi</w:t>
            </w:r>
          </w:p>
          <w:p w14:paraId="5FCF80D9" w14:textId="5F0D566A" w:rsidR="009B6D64" w:rsidRPr="006271B3" w:rsidRDefault="00BF0AA1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28" w:type="pct"/>
          </w:tcPr>
          <w:p w14:paraId="368EEB2F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366FB9F8" w14:textId="77777777" w:rsidR="00C86320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73E3063" w14:textId="77777777" w:rsidR="00C86320" w:rsidRPr="003377B5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437A46D2" w14:textId="27D3493E" w:rsidR="009B6D64" w:rsidRPr="006271B3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</w:p>
        </w:tc>
        <w:tc>
          <w:tcPr>
            <w:tcW w:w="729" w:type="pct"/>
          </w:tcPr>
          <w:p w14:paraId="5F497907" w14:textId="77777777" w:rsidR="00C576F2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44FBCBBE" w14:textId="20B4DC70" w:rsidR="002614A8" w:rsidRPr="006271B3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</w:tc>
      </w:tr>
      <w:tr w:rsidR="002614A8" w:rsidRPr="006271B3" w14:paraId="43AADAC1" w14:textId="77777777" w:rsidTr="00EA23AB">
        <w:trPr>
          <w:trHeight w:val="572"/>
          <w:jc w:val="center"/>
        </w:trPr>
        <w:tc>
          <w:tcPr>
            <w:tcW w:w="247" w:type="pct"/>
            <w:shd w:val="clear" w:color="auto" w:fill="F2F2F2"/>
          </w:tcPr>
          <w:p w14:paraId="1E97E0D7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439953AC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6C2BD6D5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5FB62F84" w14:textId="77777777" w:rsidR="002614A8" w:rsidRDefault="002614A8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  <w:p w14:paraId="68DD920D" w14:textId="1E954649" w:rsidR="00EA23AB" w:rsidRPr="006271B3" w:rsidRDefault="00EA23AB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1738F37D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4A5E9A0" w14:textId="77777777" w:rsidR="00C86320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1C00A314" w14:textId="77777777" w:rsidR="00C86320" w:rsidRPr="003377B5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5F7CE4CB" w14:textId="77777777" w:rsidR="00C86320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</w:p>
          <w:p w14:paraId="7EE1B210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55796577" w14:textId="77777777" w:rsidR="00C576F2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3378FDBC" w14:textId="2D366996" w:rsidR="002614A8" w:rsidRPr="006271B3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</w:tc>
      </w:tr>
      <w:tr w:rsidR="008C3A8B" w:rsidRPr="006271B3" w14:paraId="51B4F27B" w14:textId="77777777" w:rsidTr="00EA23AB">
        <w:trPr>
          <w:trHeight w:val="382"/>
          <w:jc w:val="center"/>
        </w:trPr>
        <w:tc>
          <w:tcPr>
            <w:tcW w:w="247" w:type="pct"/>
          </w:tcPr>
          <w:p w14:paraId="0C97069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18E3A41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</w:tcPr>
          <w:p w14:paraId="04F68887" w14:textId="3BBEFAFE" w:rsidR="008C3A8B" w:rsidRPr="006271B3" w:rsidRDefault="005B619E" w:rsidP="000B00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iye </w:t>
            </w:r>
            <w:r w:rsidRPr="00AE3DEA">
              <w:rPr>
                <w:rFonts w:ascii="Times New Roman" w:hAnsi="Times New Roman"/>
                <w:sz w:val="14"/>
                <w:szCs w:val="14"/>
              </w:rPr>
              <w:t>Ekonomi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Can Bekar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1BF35510" w14:textId="77777777" w:rsidR="006355FD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Siyaset Sosyolojisi</w:t>
            </w:r>
          </w:p>
          <w:p w14:paraId="00E04716" w14:textId="59378C7E" w:rsidR="008C3A8B" w:rsidRPr="006C367A" w:rsidRDefault="006355FD" w:rsidP="006C367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3713D8A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8E2135E" w14:textId="77777777" w:rsidR="00A85674" w:rsidRPr="00A85674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Uluslararası Örgütler</w:t>
            </w:r>
          </w:p>
          <w:p w14:paraId="0F6A76D4" w14:textId="55303C4F" w:rsidR="008C3A8B" w:rsidRPr="006271B3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="00C770FD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770FD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770FD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</w:tcPr>
          <w:p w14:paraId="025D55E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071A28DC" w14:textId="77777777" w:rsidTr="00EA23AB">
        <w:trPr>
          <w:trHeight w:val="417"/>
          <w:jc w:val="center"/>
        </w:trPr>
        <w:tc>
          <w:tcPr>
            <w:tcW w:w="247" w:type="pct"/>
          </w:tcPr>
          <w:p w14:paraId="25C72CA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509F17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60AE06A3" w14:textId="7885B991" w:rsidR="008C3A8B" w:rsidRPr="006271B3" w:rsidRDefault="005B619E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iye </w:t>
            </w:r>
            <w:r w:rsidRPr="00AE3DEA">
              <w:rPr>
                <w:rFonts w:ascii="Times New Roman" w:hAnsi="Times New Roman"/>
                <w:sz w:val="14"/>
                <w:szCs w:val="14"/>
              </w:rPr>
              <w:t>Ekonomi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Can Bekar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02940913" w14:textId="77777777" w:rsidR="006355FD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Siyaset Sosyolojisi</w:t>
            </w:r>
          </w:p>
          <w:p w14:paraId="0F418790" w14:textId="2719B50C" w:rsidR="008C3A8B" w:rsidRPr="006C367A" w:rsidRDefault="006355FD" w:rsidP="006C367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2506F5DD" w14:textId="0F8397DB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1E3D64C7" w14:textId="77777777" w:rsidR="00A85674" w:rsidRPr="00A85674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Uluslararası Örgütler</w:t>
            </w:r>
          </w:p>
          <w:p w14:paraId="1712D6F6" w14:textId="6449FEED" w:rsidR="008C3A8B" w:rsidRPr="006271B3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="00C770FD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770FD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770FD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</w:tcPr>
          <w:p w14:paraId="48CD4D4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2C85E21E" w14:textId="77777777" w:rsidTr="00A8120D">
        <w:trPr>
          <w:jc w:val="center"/>
        </w:trPr>
        <w:tc>
          <w:tcPr>
            <w:tcW w:w="247" w:type="pct"/>
          </w:tcPr>
          <w:p w14:paraId="119E3CC4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7E8DF18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</w:tcPr>
          <w:p w14:paraId="405C3149" w14:textId="77777777" w:rsidR="008C3A8B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BDB9A48" w14:textId="77777777" w:rsidR="00DD1B4F" w:rsidRPr="00A329A9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2678EA4B" w14:textId="40564C7E" w:rsidR="00DD1B4F" w:rsidRPr="006271B3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6C367A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6C367A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07C11617" w14:textId="4A4EA1F5" w:rsidR="008C3A8B" w:rsidRPr="006271B3" w:rsidRDefault="006355FD" w:rsidP="00EF0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önüllülük Çalışmalar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665FF185" w14:textId="46656474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72198D5A" w14:textId="6403DBF0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ünya Siyaset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  <w:r w:rsidR="00B7684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B76840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B76840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09C160E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AAFFCE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5E97D44D" w14:textId="77777777" w:rsidTr="00A8120D">
        <w:trPr>
          <w:jc w:val="center"/>
        </w:trPr>
        <w:tc>
          <w:tcPr>
            <w:tcW w:w="247" w:type="pct"/>
          </w:tcPr>
          <w:p w14:paraId="2740553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6A12014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512B484E" w14:textId="77777777" w:rsidR="008C3A8B" w:rsidRDefault="00DD1B4F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0481B434" w14:textId="77777777" w:rsidR="00DD1B4F" w:rsidRPr="00A329A9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54B08E9D" w14:textId="775B62CD" w:rsidR="00DD1B4F" w:rsidRPr="006271B3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6C367A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6C367A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1301C636" w14:textId="45A7FF15" w:rsidR="008C3A8B" w:rsidRPr="006271B3" w:rsidRDefault="006355FD" w:rsidP="00EF0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önüllülük Çalışmalar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26B067B1" w14:textId="77777777" w:rsidR="0069445F" w:rsidRPr="005F32EF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Yönetim Psikolojisi</w:t>
            </w:r>
          </w:p>
          <w:p w14:paraId="461DB8F1" w14:textId="4BD211EE" w:rsidR="008C3A8B" w:rsidRPr="006271B3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Prof. Dr. Gülten Gümüştekin Online</w:t>
            </w:r>
            <w:r w:rsidR="0088612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88612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88612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</w:tcPr>
          <w:p w14:paraId="4847B7A2" w14:textId="026E3CB9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ünya Siyaset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  <w:r w:rsidR="00B7684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B76840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B76840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158BF8BE" w14:textId="3ACBA350" w:rsidR="008C3A8B" w:rsidRPr="006271B3" w:rsidRDefault="008C3A8B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35D2446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6AECE156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01B86B7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1B0041E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3D1F4FD1" w14:textId="77777777" w:rsidR="0070796B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61EC30F7" w14:textId="15DBA73B" w:rsidR="0070796B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Huseyin Erkul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26AB359D" w14:textId="77777777" w:rsidR="0070796B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  <w:p w14:paraId="63E170E3" w14:textId="7F3084F9" w:rsidR="008C3A8B" w:rsidRPr="006271B3" w:rsidRDefault="008C3A8B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64D2FB2C" w14:textId="77777777" w:rsidR="00F51307" w:rsidRPr="00E9594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 Yönetim </w:t>
            </w:r>
            <w:r w:rsidRPr="00E95949">
              <w:rPr>
                <w:rFonts w:ascii="Times New Roman" w:hAnsi="Times New Roman"/>
                <w:sz w:val="14"/>
                <w:szCs w:val="14"/>
              </w:rPr>
              <w:t>Tarihi</w:t>
            </w:r>
          </w:p>
          <w:p w14:paraId="6EFC40FB" w14:textId="5D0D3923" w:rsidR="008C3A8B" w:rsidRPr="006271B3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1A53EEBC" w14:textId="77777777" w:rsidR="0069445F" w:rsidRPr="005F32EF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Yönetim Psikolojisi</w:t>
            </w:r>
          </w:p>
          <w:p w14:paraId="5E55C69B" w14:textId="564BC287" w:rsidR="008C3A8B" w:rsidRPr="006271B3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Prof. Dr. Gülten Gümüştekin Online</w:t>
            </w:r>
            <w:r w:rsidR="0088612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88612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88612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  <w:shd w:val="clear" w:color="auto" w:fill="F2F2F2"/>
          </w:tcPr>
          <w:p w14:paraId="08A30E77" w14:textId="77777777" w:rsidR="00C86320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26EA214" w14:textId="77777777" w:rsidR="00C86320" w:rsidRPr="003377B5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631012C8" w14:textId="6447A77C" w:rsidR="008C3A8B" w:rsidRPr="008940B7" w:rsidRDefault="00C86320" w:rsidP="008940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  <w:shd w:val="clear" w:color="auto" w:fill="F2F2F2"/>
          </w:tcPr>
          <w:p w14:paraId="036A2E7C" w14:textId="77777777" w:rsidR="006F5CB8" w:rsidRDefault="006F5CB8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AAD719F" w14:textId="1B85FF6D" w:rsidR="00650FEA" w:rsidRPr="006271B3" w:rsidRDefault="006F5CB8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8C3A8B" w:rsidRPr="006271B3" w14:paraId="7E6E5410" w14:textId="77777777" w:rsidTr="00A8120D">
        <w:trPr>
          <w:jc w:val="center"/>
        </w:trPr>
        <w:tc>
          <w:tcPr>
            <w:tcW w:w="247" w:type="pct"/>
          </w:tcPr>
          <w:p w14:paraId="1C8D94C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7E909B5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74DFCCD3" w14:textId="77777777" w:rsidR="0070796B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50129B62" w14:textId="490DCD9E" w:rsidR="0070796B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Huseyin Erkul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31960E40" w14:textId="77777777" w:rsidR="0070796B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  <w:p w14:paraId="5C10FC26" w14:textId="756DFC64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09232BDC" w14:textId="77777777" w:rsidR="00F51307" w:rsidRPr="00E9594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 Yönetim </w:t>
            </w:r>
            <w:r w:rsidRPr="00E95949">
              <w:rPr>
                <w:rFonts w:ascii="Times New Roman" w:hAnsi="Times New Roman"/>
                <w:sz w:val="14"/>
                <w:szCs w:val="14"/>
              </w:rPr>
              <w:t>Tarihi</w:t>
            </w:r>
          </w:p>
          <w:p w14:paraId="7B5F0664" w14:textId="5F55D904" w:rsidR="008C3A8B" w:rsidRPr="006271B3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752ADA8B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Mesleki Yabancı Dil VI</w:t>
            </w:r>
          </w:p>
          <w:p w14:paraId="080EEE47" w14:textId="4324818D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Pelin Albayrak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6C367A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6C367A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0785284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22EAF6A" w14:textId="77777777" w:rsidR="00C86320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140C4B27" w14:textId="77777777" w:rsidR="00C86320" w:rsidRPr="003377B5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1A673909" w14:textId="75309817" w:rsidR="008C3A8B" w:rsidRPr="008940B7" w:rsidRDefault="00C86320" w:rsidP="008940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</w:tcPr>
          <w:p w14:paraId="17788BD5" w14:textId="77777777" w:rsidR="006F5CB8" w:rsidRDefault="006F5CB8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0503D0CF" w14:textId="06991577" w:rsidR="00650FEA" w:rsidRPr="006271B3" w:rsidRDefault="006F5CB8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8C3A8B" w:rsidRPr="006271B3" w14:paraId="0D75E52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699BD2D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19F5353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</w:tcPr>
          <w:p w14:paraId="3CBAA36D" w14:textId="68E07BBF" w:rsidR="008C3A8B" w:rsidRPr="006271B3" w:rsidRDefault="008C3A8B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CC9B78C" w14:textId="77777777" w:rsidR="00F3559D" w:rsidRDefault="00F3559D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F0920">
              <w:rPr>
                <w:rFonts w:ascii="Times New Roman" w:hAnsi="Times New Roman"/>
                <w:sz w:val="14"/>
                <w:szCs w:val="14"/>
              </w:rPr>
              <w:t>Prof.Dr.Erhan 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23EC9D29" w14:textId="77777777" w:rsidR="00B82D19" w:rsidRDefault="00B82D19" w:rsidP="00B82D1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  <w:p w14:paraId="4606FBEC" w14:textId="77777777" w:rsidR="00B82D19" w:rsidRDefault="00B82D19" w:rsidP="00650FE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  <w:p w14:paraId="34D982D4" w14:textId="4755EA36" w:rsidR="00650FEA" w:rsidRDefault="00650FEA" w:rsidP="00650FE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28F22A0" w14:textId="69CC63C9" w:rsidR="008C3A8B" w:rsidRPr="006271B3" w:rsidRDefault="00650FE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6C367A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6C367A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3FD7BCEF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Mesleki Yabancı Dil VI</w:t>
            </w:r>
          </w:p>
          <w:p w14:paraId="5277FDEE" w14:textId="042506D9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Pelin Albayrak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6C367A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6C367A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7830383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8AD006" w14:textId="77777777" w:rsidR="008C3A8B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6CE9FCAF" w14:textId="752B4103" w:rsidR="0026562D" w:rsidRPr="006271B3" w:rsidRDefault="0026562D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6C367A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6C367A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  <w:shd w:val="clear" w:color="auto" w:fill="F2F2F2"/>
          </w:tcPr>
          <w:p w14:paraId="678FA9E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574A7AB8" w14:textId="77777777" w:rsidTr="00F3559D">
        <w:trPr>
          <w:trHeight w:val="604"/>
          <w:jc w:val="center"/>
        </w:trPr>
        <w:tc>
          <w:tcPr>
            <w:tcW w:w="247" w:type="pct"/>
          </w:tcPr>
          <w:p w14:paraId="7EE4C1A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lastRenderedPageBreak/>
              <w:t>20:40</w:t>
            </w:r>
          </w:p>
          <w:p w14:paraId="28E66EF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2B3B322D" w14:textId="4B9F6D23" w:rsidR="008C3A8B" w:rsidRPr="006271B3" w:rsidRDefault="008C3A8B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44131945" w14:textId="77777777" w:rsidR="00F3559D" w:rsidRDefault="00F3559D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F0920">
              <w:rPr>
                <w:rFonts w:ascii="Times New Roman" w:hAnsi="Times New Roman"/>
                <w:sz w:val="14"/>
                <w:szCs w:val="14"/>
              </w:rPr>
              <w:t>Prof.Dr.Erhan 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6F48BAD8" w14:textId="77777777" w:rsidR="00B82D19" w:rsidRDefault="00B82D19" w:rsidP="00B82D1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  <w:p w14:paraId="0C0D9EBD" w14:textId="77777777" w:rsidR="00B82D19" w:rsidRDefault="00B82D19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  <w:p w14:paraId="1497A4D5" w14:textId="5434E3A2" w:rsidR="00F3559D" w:rsidRDefault="00F3559D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437A614" w14:textId="189B2B4A" w:rsidR="008C3A8B" w:rsidRPr="006271B3" w:rsidRDefault="00F3559D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05EB16B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3453CCB" w14:textId="77777777" w:rsidR="008C3A8B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6D284CE" w14:textId="5A8CE42A" w:rsidR="0026562D" w:rsidRPr="006271B3" w:rsidRDefault="0026562D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  <w:r w:rsidR="006C367A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6C367A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6C367A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</w:tcPr>
          <w:p w14:paraId="753D9A04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683727B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F52DB0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08A8A05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776491B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13CB6AE5" w14:textId="77777777" w:rsidTr="00A8120D">
        <w:trPr>
          <w:jc w:val="center"/>
        </w:trPr>
        <w:tc>
          <w:tcPr>
            <w:tcW w:w="247" w:type="pct"/>
          </w:tcPr>
          <w:p w14:paraId="26FAA83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0FD9DDB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41BA20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324AE2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13906E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63D0D50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7DD0A0E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6957AE91" w14:textId="77777777" w:rsidR="008C3A8B" w:rsidRPr="006271B3" w:rsidRDefault="008C3A8B" w:rsidP="008C3A8B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D8874F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sectPr w:rsidR="00B055EE" w:rsidRPr="006271B3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DE0FC" w14:textId="77777777" w:rsidR="009A30EB" w:rsidRDefault="009A30EB" w:rsidP="00197788">
      <w:pPr>
        <w:spacing w:after="0" w:line="240" w:lineRule="auto"/>
      </w:pPr>
      <w:r>
        <w:separator/>
      </w:r>
    </w:p>
  </w:endnote>
  <w:endnote w:type="continuationSeparator" w:id="0">
    <w:p w14:paraId="583B5AAB" w14:textId="77777777" w:rsidR="009A30EB" w:rsidRDefault="009A30EB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230C5" w14:textId="77777777" w:rsidR="009A30EB" w:rsidRDefault="009A30EB" w:rsidP="00197788">
      <w:pPr>
        <w:spacing w:after="0" w:line="240" w:lineRule="auto"/>
      </w:pPr>
      <w:r>
        <w:separator/>
      </w:r>
    </w:p>
  </w:footnote>
  <w:footnote w:type="continuationSeparator" w:id="0">
    <w:p w14:paraId="352EA0B8" w14:textId="77777777" w:rsidR="009A30EB" w:rsidRDefault="009A30EB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77777777" w:rsidR="00AD4B34" w:rsidRPr="00956EA1" w:rsidRDefault="00AD4B34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İYASET BİLİMİ VE KAMU YÖNETİMİ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sFAJ7qdkQtAAAA"/>
  </w:docVars>
  <w:rsids>
    <w:rsidRoot w:val="004D7519"/>
    <w:rsid w:val="000039B3"/>
    <w:rsid w:val="00007A58"/>
    <w:rsid w:val="000210C7"/>
    <w:rsid w:val="00024E48"/>
    <w:rsid w:val="00027DAF"/>
    <w:rsid w:val="00046FC9"/>
    <w:rsid w:val="0005784D"/>
    <w:rsid w:val="00067D57"/>
    <w:rsid w:val="00070153"/>
    <w:rsid w:val="00071DC5"/>
    <w:rsid w:val="00075039"/>
    <w:rsid w:val="00075131"/>
    <w:rsid w:val="00083EA7"/>
    <w:rsid w:val="00085157"/>
    <w:rsid w:val="00093A45"/>
    <w:rsid w:val="000B0032"/>
    <w:rsid w:val="000B5739"/>
    <w:rsid w:val="000B58DB"/>
    <w:rsid w:val="000C2DC2"/>
    <w:rsid w:val="000D465E"/>
    <w:rsid w:val="000F06C2"/>
    <w:rsid w:val="000F5C7E"/>
    <w:rsid w:val="001132F1"/>
    <w:rsid w:val="00117394"/>
    <w:rsid w:val="001215AF"/>
    <w:rsid w:val="0012192A"/>
    <w:rsid w:val="0012458C"/>
    <w:rsid w:val="00133185"/>
    <w:rsid w:val="00133F17"/>
    <w:rsid w:val="0013543A"/>
    <w:rsid w:val="00136301"/>
    <w:rsid w:val="00136975"/>
    <w:rsid w:val="00147B91"/>
    <w:rsid w:val="00153129"/>
    <w:rsid w:val="001750DB"/>
    <w:rsid w:val="00175A03"/>
    <w:rsid w:val="00197788"/>
    <w:rsid w:val="001A14C3"/>
    <w:rsid w:val="001A5644"/>
    <w:rsid w:val="001A63DF"/>
    <w:rsid w:val="001B3BCF"/>
    <w:rsid w:val="001B5A0E"/>
    <w:rsid w:val="001C02C3"/>
    <w:rsid w:val="001C531D"/>
    <w:rsid w:val="001D3C5D"/>
    <w:rsid w:val="001D71F0"/>
    <w:rsid w:val="00200554"/>
    <w:rsid w:val="002200AB"/>
    <w:rsid w:val="00224D5F"/>
    <w:rsid w:val="00235B85"/>
    <w:rsid w:val="00242F2B"/>
    <w:rsid w:val="002560BD"/>
    <w:rsid w:val="002614A8"/>
    <w:rsid w:val="0026562D"/>
    <w:rsid w:val="00277990"/>
    <w:rsid w:val="0027799F"/>
    <w:rsid w:val="00281C73"/>
    <w:rsid w:val="0029507F"/>
    <w:rsid w:val="002A5D12"/>
    <w:rsid w:val="002B0628"/>
    <w:rsid w:val="002B0AF0"/>
    <w:rsid w:val="002B24C4"/>
    <w:rsid w:val="002B6F66"/>
    <w:rsid w:val="002C565D"/>
    <w:rsid w:val="002C6BD4"/>
    <w:rsid w:val="002C718C"/>
    <w:rsid w:val="002F050B"/>
    <w:rsid w:val="002F3850"/>
    <w:rsid w:val="00302F67"/>
    <w:rsid w:val="003317C4"/>
    <w:rsid w:val="00334227"/>
    <w:rsid w:val="00335A5E"/>
    <w:rsid w:val="003409CC"/>
    <w:rsid w:val="00344C82"/>
    <w:rsid w:val="00345DCC"/>
    <w:rsid w:val="003700BE"/>
    <w:rsid w:val="00371C11"/>
    <w:rsid w:val="0038044D"/>
    <w:rsid w:val="00387345"/>
    <w:rsid w:val="00390419"/>
    <w:rsid w:val="003916FC"/>
    <w:rsid w:val="003A1C02"/>
    <w:rsid w:val="003A2372"/>
    <w:rsid w:val="003D1A57"/>
    <w:rsid w:val="003D50E1"/>
    <w:rsid w:val="003E3290"/>
    <w:rsid w:val="003E3D19"/>
    <w:rsid w:val="003E3E79"/>
    <w:rsid w:val="003E5B5E"/>
    <w:rsid w:val="003F0E44"/>
    <w:rsid w:val="003F4904"/>
    <w:rsid w:val="003F643F"/>
    <w:rsid w:val="00424880"/>
    <w:rsid w:val="0042539A"/>
    <w:rsid w:val="00431B4F"/>
    <w:rsid w:val="004404F4"/>
    <w:rsid w:val="00440DE2"/>
    <w:rsid w:val="00447AB7"/>
    <w:rsid w:val="004553FD"/>
    <w:rsid w:val="00464B2D"/>
    <w:rsid w:val="00472D2F"/>
    <w:rsid w:val="0049218E"/>
    <w:rsid w:val="00492957"/>
    <w:rsid w:val="004A256E"/>
    <w:rsid w:val="004B6EFE"/>
    <w:rsid w:val="004C0548"/>
    <w:rsid w:val="004C3630"/>
    <w:rsid w:val="004C3EC4"/>
    <w:rsid w:val="004C5E87"/>
    <w:rsid w:val="004D1443"/>
    <w:rsid w:val="004D51B2"/>
    <w:rsid w:val="004D7519"/>
    <w:rsid w:val="004D786E"/>
    <w:rsid w:val="00512626"/>
    <w:rsid w:val="005251FD"/>
    <w:rsid w:val="00531364"/>
    <w:rsid w:val="0053725B"/>
    <w:rsid w:val="00543F5D"/>
    <w:rsid w:val="00547239"/>
    <w:rsid w:val="00567CE0"/>
    <w:rsid w:val="00582992"/>
    <w:rsid w:val="00597FA7"/>
    <w:rsid w:val="005A3113"/>
    <w:rsid w:val="005A3AF4"/>
    <w:rsid w:val="005A417A"/>
    <w:rsid w:val="005B60D1"/>
    <w:rsid w:val="005B619E"/>
    <w:rsid w:val="005B7DF6"/>
    <w:rsid w:val="005C4A8F"/>
    <w:rsid w:val="005D52B5"/>
    <w:rsid w:val="005E0817"/>
    <w:rsid w:val="005E6769"/>
    <w:rsid w:val="005F319D"/>
    <w:rsid w:val="00601601"/>
    <w:rsid w:val="00602AEE"/>
    <w:rsid w:val="00611B70"/>
    <w:rsid w:val="00612B5A"/>
    <w:rsid w:val="00616221"/>
    <w:rsid w:val="006271B3"/>
    <w:rsid w:val="0063335C"/>
    <w:rsid w:val="006355FD"/>
    <w:rsid w:val="00640F03"/>
    <w:rsid w:val="006507BD"/>
    <w:rsid w:val="00650FEA"/>
    <w:rsid w:val="00652DB7"/>
    <w:rsid w:val="006548A7"/>
    <w:rsid w:val="00670C2A"/>
    <w:rsid w:val="00671240"/>
    <w:rsid w:val="006940F5"/>
    <w:rsid w:val="0069445F"/>
    <w:rsid w:val="006B2155"/>
    <w:rsid w:val="006B414C"/>
    <w:rsid w:val="006B439A"/>
    <w:rsid w:val="006B461E"/>
    <w:rsid w:val="006C251C"/>
    <w:rsid w:val="006C367A"/>
    <w:rsid w:val="006C556A"/>
    <w:rsid w:val="006D51B3"/>
    <w:rsid w:val="006E2E6B"/>
    <w:rsid w:val="006F557B"/>
    <w:rsid w:val="006F5CB8"/>
    <w:rsid w:val="006F6DAE"/>
    <w:rsid w:val="0070796B"/>
    <w:rsid w:val="00707ED7"/>
    <w:rsid w:val="00714BD9"/>
    <w:rsid w:val="00725351"/>
    <w:rsid w:val="00735A2E"/>
    <w:rsid w:val="00741E12"/>
    <w:rsid w:val="007472C3"/>
    <w:rsid w:val="00756A9B"/>
    <w:rsid w:val="007718C4"/>
    <w:rsid w:val="00773397"/>
    <w:rsid w:val="00793D4A"/>
    <w:rsid w:val="00796873"/>
    <w:rsid w:val="00797C85"/>
    <w:rsid w:val="007A373F"/>
    <w:rsid w:val="007A6DDA"/>
    <w:rsid w:val="007B22BA"/>
    <w:rsid w:val="007B40DC"/>
    <w:rsid w:val="007D0F5D"/>
    <w:rsid w:val="007E6BAF"/>
    <w:rsid w:val="007E6C3E"/>
    <w:rsid w:val="007F3C42"/>
    <w:rsid w:val="008053E8"/>
    <w:rsid w:val="00806DE8"/>
    <w:rsid w:val="0083251E"/>
    <w:rsid w:val="00832B46"/>
    <w:rsid w:val="00835CE6"/>
    <w:rsid w:val="00854481"/>
    <w:rsid w:val="00863E62"/>
    <w:rsid w:val="00866A62"/>
    <w:rsid w:val="008672AB"/>
    <w:rsid w:val="00871B37"/>
    <w:rsid w:val="00875B88"/>
    <w:rsid w:val="0088612C"/>
    <w:rsid w:val="008940B7"/>
    <w:rsid w:val="00896276"/>
    <w:rsid w:val="008A39D8"/>
    <w:rsid w:val="008A6A8A"/>
    <w:rsid w:val="008A6BD8"/>
    <w:rsid w:val="008B58AE"/>
    <w:rsid w:val="008B6C2E"/>
    <w:rsid w:val="008C3A8B"/>
    <w:rsid w:val="008E2C50"/>
    <w:rsid w:val="008E40BF"/>
    <w:rsid w:val="008E630F"/>
    <w:rsid w:val="008F34F8"/>
    <w:rsid w:val="008F634F"/>
    <w:rsid w:val="009012A9"/>
    <w:rsid w:val="00907FA4"/>
    <w:rsid w:val="00944E04"/>
    <w:rsid w:val="009523B5"/>
    <w:rsid w:val="00953050"/>
    <w:rsid w:val="00955820"/>
    <w:rsid w:val="00955CA4"/>
    <w:rsid w:val="00955EA4"/>
    <w:rsid w:val="0096063C"/>
    <w:rsid w:val="00971046"/>
    <w:rsid w:val="00982D64"/>
    <w:rsid w:val="009A283B"/>
    <w:rsid w:val="009A30EB"/>
    <w:rsid w:val="009A5DB6"/>
    <w:rsid w:val="009B6D64"/>
    <w:rsid w:val="009D2DFC"/>
    <w:rsid w:val="009D5490"/>
    <w:rsid w:val="009E1D58"/>
    <w:rsid w:val="009F15F5"/>
    <w:rsid w:val="009F4A53"/>
    <w:rsid w:val="00A0174F"/>
    <w:rsid w:val="00A07FB5"/>
    <w:rsid w:val="00A1460B"/>
    <w:rsid w:val="00A174D9"/>
    <w:rsid w:val="00A34C95"/>
    <w:rsid w:val="00A40FD9"/>
    <w:rsid w:val="00A41832"/>
    <w:rsid w:val="00A426D8"/>
    <w:rsid w:val="00A42CB9"/>
    <w:rsid w:val="00A56C65"/>
    <w:rsid w:val="00A77FB7"/>
    <w:rsid w:val="00A80C73"/>
    <w:rsid w:val="00A8120D"/>
    <w:rsid w:val="00A85674"/>
    <w:rsid w:val="00A90C27"/>
    <w:rsid w:val="00AD4B34"/>
    <w:rsid w:val="00AD4D9F"/>
    <w:rsid w:val="00AD7A9C"/>
    <w:rsid w:val="00AE2DD3"/>
    <w:rsid w:val="00AE3028"/>
    <w:rsid w:val="00AF1E8E"/>
    <w:rsid w:val="00AF3BB2"/>
    <w:rsid w:val="00B01249"/>
    <w:rsid w:val="00B02808"/>
    <w:rsid w:val="00B03777"/>
    <w:rsid w:val="00B051CF"/>
    <w:rsid w:val="00B055EE"/>
    <w:rsid w:val="00B133E7"/>
    <w:rsid w:val="00B13406"/>
    <w:rsid w:val="00B1654A"/>
    <w:rsid w:val="00B20711"/>
    <w:rsid w:val="00B25976"/>
    <w:rsid w:val="00B337F0"/>
    <w:rsid w:val="00B4313C"/>
    <w:rsid w:val="00B450BD"/>
    <w:rsid w:val="00B4548A"/>
    <w:rsid w:val="00B50801"/>
    <w:rsid w:val="00B57CDB"/>
    <w:rsid w:val="00B76840"/>
    <w:rsid w:val="00B77DAA"/>
    <w:rsid w:val="00B81734"/>
    <w:rsid w:val="00B82D19"/>
    <w:rsid w:val="00B830AC"/>
    <w:rsid w:val="00B93F6A"/>
    <w:rsid w:val="00BA006F"/>
    <w:rsid w:val="00BA58C4"/>
    <w:rsid w:val="00BA711C"/>
    <w:rsid w:val="00BB308F"/>
    <w:rsid w:val="00BB3C84"/>
    <w:rsid w:val="00BB7687"/>
    <w:rsid w:val="00BC1DB7"/>
    <w:rsid w:val="00BD1602"/>
    <w:rsid w:val="00BD3994"/>
    <w:rsid w:val="00BF0AA1"/>
    <w:rsid w:val="00BF3620"/>
    <w:rsid w:val="00C00D74"/>
    <w:rsid w:val="00C010BC"/>
    <w:rsid w:val="00C04C3F"/>
    <w:rsid w:val="00C15BB4"/>
    <w:rsid w:val="00C176BA"/>
    <w:rsid w:val="00C20DBB"/>
    <w:rsid w:val="00C24C69"/>
    <w:rsid w:val="00C30DA6"/>
    <w:rsid w:val="00C36886"/>
    <w:rsid w:val="00C41B52"/>
    <w:rsid w:val="00C45D2F"/>
    <w:rsid w:val="00C51066"/>
    <w:rsid w:val="00C52E58"/>
    <w:rsid w:val="00C576F2"/>
    <w:rsid w:val="00C57762"/>
    <w:rsid w:val="00C74464"/>
    <w:rsid w:val="00C756C7"/>
    <w:rsid w:val="00C770FD"/>
    <w:rsid w:val="00C835AE"/>
    <w:rsid w:val="00C8555C"/>
    <w:rsid w:val="00C86320"/>
    <w:rsid w:val="00C90D67"/>
    <w:rsid w:val="00CA1A52"/>
    <w:rsid w:val="00CA4BEC"/>
    <w:rsid w:val="00CB55D9"/>
    <w:rsid w:val="00CC467B"/>
    <w:rsid w:val="00CD4973"/>
    <w:rsid w:val="00CE5DB7"/>
    <w:rsid w:val="00CF6643"/>
    <w:rsid w:val="00D046A6"/>
    <w:rsid w:val="00D05C8C"/>
    <w:rsid w:val="00D21DF3"/>
    <w:rsid w:val="00D633FF"/>
    <w:rsid w:val="00D73A39"/>
    <w:rsid w:val="00D86DB5"/>
    <w:rsid w:val="00D901DD"/>
    <w:rsid w:val="00D90CE4"/>
    <w:rsid w:val="00DB1507"/>
    <w:rsid w:val="00DD1B4F"/>
    <w:rsid w:val="00DD45C8"/>
    <w:rsid w:val="00DF743A"/>
    <w:rsid w:val="00E1415F"/>
    <w:rsid w:val="00E17B75"/>
    <w:rsid w:val="00E23020"/>
    <w:rsid w:val="00E3253D"/>
    <w:rsid w:val="00E451EF"/>
    <w:rsid w:val="00E51EC2"/>
    <w:rsid w:val="00E52126"/>
    <w:rsid w:val="00E524BF"/>
    <w:rsid w:val="00E5265F"/>
    <w:rsid w:val="00E73584"/>
    <w:rsid w:val="00E76B53"/>
    <w:rsid w:val="00EA23AB"/>
    <w:rsid w:val="00EB1C14"/>
    <w:rsid w:val="00EB4BC3"/>
    <w:rsid w:val="00EB674E"/>
    <w:rsid w:val="00EB69CF"/>
    <w:rsid w:val="00EC3058"/>
    <w:rsid w:val="00EE06D6"/>
    <w:rsid w:val="00EF09A9"/>
    <w:rsid w:val="00EF5966"/>
    <w:rsid w:val="00F1081D"/>
    <w:rsid w:val="00F23AF9"/>
    <w:rsid w:val="00F33E8C"/>
    <w:rsid w:val="00F3559D"/>
    <w:rsid w:val="00F43E1E"/>
    <w:rsid w:val="00F504CD"/>
    <w:rsid w:val="00F51307"/>
    <w:rsid w:val="00F61EF1"/>
    <w:rsid w:val="00F6309D"/>
    <w:rsid w:val="00F65B2D"/>
    <w:rsid w:val="00F74CFF"/>
    <w:rsid w:val="00F779F3"/>
    <w:rsid w:val="00F81B89"/>
    <w:rsid w:val="00F82C21"/>
    <w:rsid w:val="00F87FBF"/>
    <w:rsid w:val="00F91F12"/>
    <w:rsid w:val="00FA775E"/>
    <w:rsid w:val="00FC37B1"/>
    <w:rsid w:val="00FD0F65"/>
    <w:rsid w:val="00FE3D50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79</Words>
  <Characters>9003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üneş Topçu</cp:lastModifiedBy>
  <cp:revision>2</cp:revision>
  <dcterms:created xsi:type="dcterms:W3CDTF">2023-02-27T08:19:00Z</dcterms:created>
  <dcterms:modified xsi:type="dcterms:W3CDTF">2023-02-27T08:19:00Z</dcterms:modified>
</cp:coreProperties>
</file>